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200B" w:rsidRDefault="009B588C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noProof/>
        </w:rPr>
        <mc:AlternateContent>
          <mc:Choice Requires="wpg">
            <w:drawing>
              <wp:inline distT="0" distB="0" distL="0" distR="0" wp14:anchorId="6A0086E3" wp14:editId="3143B21B">
                <wp:extent cx="5556250" cy="433070"/>
                <wp:effectExtent l="0" t="0" r="6350" b="24130"/>
                <wp:docPr id="54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56250" cy="433070"/>
                          <a:chOff x="0" y="0"/>
                          <a:chExt cx="55563" cy="3733"/>
                        </a:xfrm>
                      </wpg:grpSpPr>
                      <wps:wsp>
                        <wps:cNvPr id="55" name="五邊形 56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560" cy="3733"/>
                          </a:xfrm>
                          <a:prstGeom prst="homePlate">
                            <a:avLst>
                              <a:gd name="adj" fmla="val 5001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56" name="群組 562"/>
                        <wpg:cNvGrpSpPr>
                          <a:grpSpLocks/>
                        </wpg:cNvGrpSpPr>
                        <wpg:grpSpPr bwMode="auto">
                          <a:xfrm>
                            <a:off x="381" y="560"/>
                            <a:ext cx="55182" cy="3158"/>
                            <a:chOff x="3" y="-445"/>
                            <a:chExt cx="146" cy="127951"/>
                          </a:xfrm>
                        </wpg:grpSpPr>
                        <wps:wsp>
                          <wps:cNvPr id="57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2876"/>
                              <a:ext cx="14" cy="1246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E4200B" w:rsidRPr="00AD3D1D" w:rsidRDefault="00483287" w:rsidP="00E4200B">
                                <w:pPr>
                                  <w:pStyle w:val="ab"/>
                                  <w:spacing w:beforeLines="0" w:afterLines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1F5475">
                                  <w:rPr>
                                    <w:rFonts w:hint="eastAsia"/>
                                  </w:rPr>
                                  <w:t>英翻</w:t>
                                </w:r>
                                <w:r>
                                  <w:rPr>
                                    <w:rFonts w:hint="eastAsia"/>
                                  </w:rPr>
                                  <w:t>中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 upright="1">
                            <a:noAutofit/>
                          </wps:bodyPr>
                        </wps:wsp>
                        <wps:wsp>
                          <wps:cNvPr id="5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" y="-445"/>
                              <a:ext cx="112" cy="935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E4200B" w:rsidRPr="00E64733" w:rsidRDefault="00483287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E4200B"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每</w:t>
                                </w:r>
                                <w:r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="00E4200B"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AF776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E4200B"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A0086E3" id="Group 7" o:spid="_x0000_s1026" style="width:437.5pt;height:34.1pt;mso-position-horizontal-relative:char;mso-position-vertical-relative:line" coordsize="55563,3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邊形 561" o:spid="_x0000_s1027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" adj="18389" fillcolor="#f2f2f2 [3052]" strokecolor="white [3212]" strokeweight="1pt"/>
                <v:group id="群組 562" o:spid="_x0000_s1028" style="position:absolute;left:381;top:560;width:55182;height:3158" coordorigin="3,-445" coordsize="146,1279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9" type="#_x0000_t202" style="position:absolute;left:3;top:2876;width:14;height:12463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" filled="f" stroked="f">
                    <v:textbox inset="0,0,0,0">
                      <w:txbxContent>
                        <w:p w:rsidR="00E4200B" w:rsidRPr="00AD3D1D" w:rsidRDefault="00483287" w:rsidP="00E4200B">
                          <w:pPr>
                            <w:pStyle w:val="ab"/>
                            <w:spacing w:beforeLines="0" w:afterLines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1F5475">
                            <w:rPr>
                              <w:rFonts w:hint="eastAsia"/>
                            </w:rPr>
                            <w:t>英翻</w:t>
                          </w:r>
                          <w:r>
                            <w:rPr>
                              <w:rFonts w:hint="eastAsia"/>
                            </w:rPr>
                            <w:t>中</w:t>
                          </w:r>
                        </w:p>
                      </w:txbxContent>
                    </v:textbox>
                  </v:shape>
                  <v:shape id="文字方塊 2" o:spid="_x0000_s1030" type="#_x0000_t202" style="position:absolute;left:37;top:-445;width:112;height:935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Rdx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fSUXccAAAADbAAAADwAAAAAA&#10;AAAAAAAAAAAHAgAAZHJzL2Rvd25yZXYueG1sUEsFBgAAAAADAAMAtwAAAPQCAAAAAA==&#10;" filled="f" stroked="f">
                    <v:textbox inset="0,0,0,0">
                      <w:txbxContent>
                        <w:p w:rsidR="00E4200B" w:rsidRPr="00E64733" w:rsidRDefault="00483287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 xml:space="preserve"> </w:t>
                          </w:r>
                          <w:r w:rsidR="00E4200B"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每</w:t>
                          </w:r>
                          <w:r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題</w:t>
                          </w:r>
                          <w:r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4</w:t>
                          </w:r>
                          <w:r w:rsidR="00E4200B"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 w:rsidR="00AF776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10</w:t>
                          </w:r>
                          <w:r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0</w:t>
                          </w:r>
                          <w:r w:rsidR="00E4200B"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97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11"/>
        <w:gridCol w:w="9146"/>
      </w:tblGrid>
      <w:tr w:rsidR="001F776B" w:rsidRPr="001F776B" w:rsidTr="001F776B">
        <w:trPr>
          <w:trHeight w:val="438"/>
        </w:trPr>
        <w:tc>
          <w:tcPr>
            <w:tcW w:w="611" w:type="dxa"/>
          </w:tcPr>
          <w:p w:rsidR="001F776B" w:rsidRPr="00AC11D8" w:rsidRDefault="001F776B" w:rsidP="00AF776F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146" w:type="dxa"/>
          </w:tcPr>
          <w:p w:rsidR="001F776B" w:rsidRPr="001F776B" w:rsidRDefault="00CE2054" w:rsidP="00AF776F">
            <w:pPr>
              <w:spacing w:line="420" w:lineRule="exact"/>
              <w:rPr>
                <w:rFonts w:eastAsia="標楷體"/>
                <w:sz w:val="28"/>
                <w:szCs w:val="28"/>
                <w:u w:val="single"/>
              </w:rPr>
            </w:pPr>
            <w:r w:rsidRPr="00EF4C76">
              <w:rPr>
                <w:rFonts w:eastAsia="細明體"/>
                <w:sz w:val="28"/>
                <w:szCs w:val="28"/>
              </w:rPr>
              <w:t>My friend and I had finished homework before we watched TV.</w:t>
            </w:r>
            <w:r w:rsidR="001F776B" w:rsidRPr="00EF4C76">
              <w:rPr>
                <w:rFonts w:eastAsia="細明體"/>
                <w:sz w:val="28"/>
                <w:szCs w:val="28"/>
              </w:rPr>
              <w:t xml:space="preserve"> </w:t>
            </w:r>
            <w:r w:rsidR="001F776B" w:rsidRPr="001F776B">
              <w:rPr>
                <w:rFonts w:eastAsia="標楷體"/>
                <w:sz w:val="28"/>
                <w:szCs w:val="28"/>
              </w:rPr>
              <w:t xml:space="preserve">  </w:t>
            </w:r>
          </w:p>
          <w:p w:rsidR="001F776B" w:rsidRPr="001F776B" w:rsidRDefault="001F776B" w:rsidP="00AF776F">
            <w:pPr>
              <w:spacing w:line="420" w:lineRule="exact"/>
              <w:rPr>
                <w:rFonts w:eastAsia="標楷體"/>
                <w:sz w:val="28"/>
              </w:rPr>
            </w:pPr>
            <w:r w:rsidRPr="001F776B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F776B" w:rsidRPr="001F776B" w:rsidTr="001F776B">
        <w:trPr>
          <w:trHeight w:val="438"/>
        </w:trPr>
        <w:tc>
          <w:tcPr>
            <w:tcW w:w="611" w:type="dxa"/>
          </w:tcPr>
          <w:p w:rsidR="001F776B" w:rsidRPr="00AC11D8" w:rsidRDefault="001F776B" w:rsidP="00AF776F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9146" w:type="dxa"/>
          </w:tcPr>
          <w:p w:rsidR="001F776B" w:rsidRPr="001F776B" w:rsidRDefault="00CE2054" w:rsidP="00AF776F">
            <w:pPr>
              <w:spacing w:line="420" w:lineRule="exact"/>
              <w:rPr>
                <w:rFonts w:eastAsia="標楷體"/>
                <w:sz w:val="28"/>
                <w:szCs w:val="28"/>
                <w:u w:val="single"/>
              </w:rPr>
            </w:pPr>
            <w:r w:rsidRPr="008548A7">
              <w:rPr>
                <w:rFonts w:eastAsia="細明體"/>
                <w:sz w:val="28"/>
                <w:szCs w:val="28"/>
              </w:rPr>
              <w:t>I wasn’t playing the piano when he came.</w:t>
            </w:r>
          </w:p>
          <w:p w:rsidR="001F776B" w:rsidRPr="001F776B" w:rsidRDefault="001F776B" w:rsidP="00AF776F">
            <w:pPr>
              <w:spacing w:line="420" w:lineRule="exact"/>
              <w:rPr>
                <w:rFonts w:eastAsia="標楷體"/>
                <w:sz w:val="28"/>
              </w:rPr>
            </w:pPr>
            <w:r w:rsidRPr="001F776B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F776B" w:rsidRPr="001F776B" w:rsidTr="001F776B">
        <w:trPr>
          <w:trHeight w:val="438"/>
        </w:trPr>
        <w:tc>
          <w:tcPr>
            <w:tcW w:w="611" w:type="dxa"/>
          </w:tcPr>
          <w:p w:rsidR="001F776B" w:rsidRPr="00AC11D8" w:rsidRDefault="001F776B" w:rsidP="00AF776F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146" w:type="dxa"/>
          </w:tcPr>
          <w:p w:rsidR="001F776B" w:rsidRPr="001F776B" w:rsidRDefault="00CE2054" w:rsidP="00AF776F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8548A7">
              <w:rPr>
                <w:sz w:val="28"/>
                <w:szCs w:val="28"/>
              </w:rPr>
              <w:t>Could I use your telephone?</w:t>
            </w:r>
          </w:p>
          <w:p w:rsidR="001F776B" w:rsidRPr="001F776B" w:rsidRDefault="001F776B" w:rsidP="00AF776F">
            <w:pPr>
              <w:spacing w:line="420" w:lineRule="exact"/>
              <w:rPr>
                <w:rFonts w:eastAsia="標楷體"/>
                <w:sz w:val="28"/>
              </w:rPr>
            </w:pPr>
            <w:r w:rsidRPr="001F776B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F776B" w:rsidRPr="001F776B" w:rsidTr="001F776B">
        <w:trPr>
          <w:trHeight w:val="431"/>
        </w:trPr>
        <w:tc>
          <w:tcPr>
            <w:tcW w:w="611" w:type="dxa"/>
          </w:tcPr>
          <w:p w:rsidR="001F776B" w:rsidRPr="00AC11D8" w:rsidRDefault="001F776B" w:rsidP="00AF776F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9146" w:type="dxa"/>
          </w:tcPr>
          <w:p w:rsidR="001F776B" w:rsidRPr="001F776B" w:rsidRDefault="00CE2054" w:rsidP="00AF776F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8548A7">
              <w:rPr>
                <w:sz w:val="28"/>
                <w:szCs w:val="28"/>
              </w:rPr>
              <w:t>This picture was painted by us.</w:t>
            </w:r>
          </w:p>
          <w:p w:rsidR="001F776B" w:rsidRPr="001F776B" w:rsidRDefault="001F776B" w:rsidP="00AF776F">
            <w:pPr>
              <w:spacing w:line="420" w:lineRule="exact"/>
              <w:rPr>
                <w:rFonts w:eastAsia="標楷體"/>
                <w:sz w:val="28"/>
              </w:rPr>
            </w:pPr>
            <w:r w:rsidRPr="001F776B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F776B" w:rsidRPr="001F776B" w:rsidTr="001F776B">
        <w:trPr>
          <w:trHeight w:val="219"/>
        </w:trPr>
        <w:tc>
          <w:tcPr>
            <w:tcW w:w="611" w:type="dxa"/>
          </w:tcPr>
          <w:p w:rsidR="001F776B" w:rsidRPr="00AC11D8" w:rsidRDefault="001F776B" w:rsidP="00AF776F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 xml:space="preserve">5. </w:t>
            </w:r>
          </w:p>
        </w:tc>
        <w:tc>
          <w:tcPr>
            <w:tcW w:w="9146" w:type="dxa"/>
          </w:tcPr>
          <w:p w:rsidR="001F776B" w:rsidRPr="001F776B" w:rsidRDefault="00CE2054" w:rsidP="00AF776F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8548A7">
              <w:rPr>
                <w:rFonts w:eastAsia="標楷體"/>
                <w:sz w:val="28"/>
                <w:szCs w:val="28"/>
              </w:rPr>
              <w:t>They were surprised to hear that terrible news.</w:t>
            </w:r>
          </w:p>
          <w:p w:rsidR="001F776B" w:rsidRPr="001F776B" w:rsidRDefault="001F776B" w:rsidP="00AF776F">
            <w:pPr>
              <w:spacing w:line="420" w:lineRule="exact"/>
              <w:rPr>
                <w:rFonts w:eastAsia="標楷體"/>
                <w:sz w:val="28"/>
              </w:rPr>
            </w:pPr>
            <w:r w:rsidRPr="001F776B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F776B" w:rsidRPr="001F776B" w:rsidTr="001F776B">
        <w:trPr>
          <w:trHeight w:val="59"/>
        </w:trPr>
        <w:tc>
          <w:tcPr>
            <w:tcW w:w="611" w:type="dxa"/>
          </w:tcPr>
          <w:p w:rsidR="001F776B" w:rsidRPr="00AC11D8" w:rsidRDefault="001F776B" w:rsidP="00AF776F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 xml:space="preserve">6. </w:t>
            </w:r>
          </w:p>
        </w:tc>
        <w:tc>
          <w:tcPr>
            <w:tcW w:w="9146" w:type="dxa"/>
          </w:tcPr>
          <w:p w:rsidR="001F776B" w:rsidRPr="001F776B" w:rsidRDefault="00CE2054" w:rsidP="00AF776F">
            <w:pPr>
              <w:spacing w:line="420" w:lineRule="exact"/>
              <w:rPr>
                <w:rFonts w:eastAsia="標楷體"/>
                <w:sz w:val="28"/>
              </w:rPr>
            </w:pPr>
            <w:r w:rsidRPr="008548A7">
              <w:rPr>
                <w:rFonts w:eastAsia="標楷體"/>
                <w:sz w:val="28"/>
                <w:szCs w:val="28"/>
              </w:rPr>
              <w:t xml:space="preserve">When will </w:t>
            </w:r>
            <w:r>
              <w:rPr>
                <w:rFonts w:eastAsia="標楷體" w:hint="eastAsia"/>
                <w:sz w:val="28"/>
                <w:szCs w:val="28"/>
              </w:rPr>
              <w:t>your brother</w:t>
            </w:r>
            <w:r w:rsidRPr="008548A7">
              <w:rPr>
                <w:rFonts w:eastAsia="標楷體"/>
                <w:sz w:val="28"/>
                <w:szCs w:val="28"/>
              </w:rPr>
              <w:t xml:space="preserve"> come back?</w:t>
            </w:r>
          </w:p>
          <w:p w:rsidR="001F776B" w:rsidRPr="001F776B" w:rsidRDefault="001F776B" w:rsidP="00AF776F">
            <w:pPr>
              <w:spacing w:line="420" w:lineRule="exact"/>
              <w:rPr>
                <w:rFonts w:eastAsia="標楷體"/>
                <w:sz w:val="28"/>
              </w:rPr>
            </w:pPr>
            <w:r w:rsidRPr="001F776B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F776B" w:rsidRPr="001F776B" w:rsidTr="001F776B">
        <w:trPr>
          <w:trHeight w:val="59"/>
        </w:trPr>
        <w:tc>
          <w:tcPr>
            <w:tcW w:w="611" w:type="dxa"/>
          </w:tcPr>
          <w:p w:rsidR="001F776B" w:rsidRPr="00AC11D8" w:rsidRDefault="001F776B" w:rsidP="00AF776F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 xml:space="preserve">7. </w:t>
            </w:r>
          </w:p>
        </w:tc>
        <w:tc>
          <w:tcPr>
            <w:tcW w:w="9146" w:type="dxa"/>
          </w:tcPr>
          <w:p w:rsidR="001F776B" w:rsidRPr="001F776B" w:rsidRDefault="00CE2054" w:rsidP="00AF776F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8548A7">
              <w:rPr>
                <w:rFonts w:eastAsia="標楷體"/>
                <w:sz w:val="28"/>
                <w:szCs w:val="28"/>
              </w:rPr>
              <w:t>He is going to see a movie by himself.</w:t>
            </w:r>
          </w:p>
          <w:p w:rsidR="001F776B" w:rsidRPr="001F776B" w:rsidRDefault="001F776B" w:rsidP="00AF776F">
            <w:pPr>
              <w:spacing w:line="420" w:lineRule="exact"/>
              <w:rPr>
                <w:rFonts w:eastAsia="標楷體"/>
                <w:sz w:val="28"/>
              </w:rPr>
            </w:pPr>
            <w:r w:rsidRPr="001F776B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F776B" w:rsidRPr="001F776B" w:rsidTr="001F776B">
        <w:trPr>
          <w:trHeight w:val="59"/>
        </w:trPr>
        <w:tc>
          <w:tcPr>
            <w:tcW w:w="611" w:type="dxa"/>
          </w:tcPr>
          <w:p w:rsidR="001F776B" w:rsidRPr="00AC11D8" w:rsidRDefault="001F776B" w:rsidP="00AF776F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 xml:space="preserve">8. </w:t>
            </w:r>
          </w:p>
        </w:tc>
        <w:tc>
          <w:tcPr>
            <w:tcW w:w="9146" w:type="dxa"/>
          </w:tcPr>
          <w:p w:rsidR="001F776B" w:rsidRPr="001F776B" w:rsidRDefault="00CE2054" w:rsidP="00AF776F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8548A7">
              <w:rPr>
                <w:rFonts w:eastAsia="標楷體"/>
                <w:sz w:val="28"/>
                <w:szCs w:val="28"/>
              </w:rPr>
              <w:t>He walks the dog every day.</w:t>
            </w:r>
          </w:p>
          <w:p w:rsidR="001F776B" w:rsidRPr="001F776B" w:rsidRDefault="001F776B" w:rsidP="00AF776F">
            <w:pPr>
              <w:spacing w:line="420" w:lineRule="exact"/>
              <w:rPr>
                <w:rFonts w:eastAsia="標楷體"/>
                <w:sz w:val="28"/>
              </w:rPr>
            </w:pPr>
            <w:r w:rsidRPr="001F776B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F776B" w:rsidRPr="001F776B" w:rsidTr="001F776B">
        <w:trPr>
          <w:trHeight w:val="59"/>
        </w:trPr>
        <w:tc>
          <w:tcPr>
            <w:tcW w:w="611" w:type="dxa"/>
          </w:tcPr>
          <w:p w:rsidR="001F776B" w:rsidRPr="00AC11D8" w:rsidRDefault="001F776B" w:rsidP="00AF776F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 xml:space="preserve">9. </w:t>
            </w:r>
          </w:p>
        </w:tc>
        <w:tc>
          <w:tcPr>
            <w:tcW w:w="9146" w:type="dxa"/>
          </w:tcPr>
          <w:p w:rsidR="001F776B" w:rsidRPr="001F776B" w:rsidRDefault="00CE2054" w:rsidP="00AF776F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8548A7">
              <w:rPr>
                <w:rFonts w:eastAsia="標楷體"/>
                <w:sz w:val="28"/>
              </w:rPr>
              <w:t>She had to finish her homework last night.</w:t>
            </w:r>
          </w:p>
          <w:p w:rsidR="001F776B" w:rsidRPr="001F776B" w:rsidRDefault="001F776B" w:rsidP="00AF776F">
            <w:pPr>
              <w:spacing w:line="420" w:lineRule="exact"/>
              <w:rPr>
                <w:rFonts w:eastAsia="標楷體"/>
                <w:sz w:val="28"/>
              </w:rPr>
            </w:pPr>
            <w:r w:rsidRPr="001F776B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F776B" w:rsidRPr="001F776B" w:rsidTr="001F776B">
        <w:trPr>
          <w:trHeight w:val="59"/>
        </w:trPr>
        <w:tc>
          <w:tcPr>
            <w:tcW w:w="611" w:type="dxa"/>
          </w:tcPr>
          <w:p w:rsidR="001F776B" w:rsidRPr="00AC11D8" w:rsidRDefault="001F776B" w:rsidP="00AF776F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 xml:space="preserve">10. </w:t>
            </w:r>
          </w:p>
        </w:tc>
        <w:tc>
          <w:tcPr>
            <w:tcW w:w="9146" w:type="dxa"/>
          </w:tcPr>
          <w:p w:rsidR="009508D2" w:rsidRDefault="00CE2054" w:rsidP="009508D2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8548A7">
              <w:rPr>
                <w:rFonts w:eastAsia="標楷體"/>
                <w:sz w:val="28"/>
                <w:szCs w:val="28"/>
              </w:rPr>
              <w:t>This teddy bear only costs two hundred NT dollars.</w:t>
            </w:r>
          </w:p>
          <w:p w:rsidR="001F776B" w:rsidRPr="001F776B" w:rsidRDefault="001F776B" w:rsidP="009508D2">
            <w:pPr>
              <w:spacing w:line="420" w:lineRule="exact"/>
              <w:rPr>
                <w:rFonts w:eastAsia="標楷體"/>
                <w:sz w:val="28"/>
              </w:rPr>
            </w:pPr>
            <w:r w:rsidRPr="001F776B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F776B" w:rsidRPr="001F776B" w:rsidTr="001F776B">
        <w:trPr>
          <w:trHeight w:val="59"/>
        </w:trPr>
        <w:tc>
          <w:tcPr>
            <w:tcW w:w="611" w:type="dxa"/>
          </w:tcPr>
          <w:p w:rsidR="001F776B" w:rsidRPr="00AC11D8" w:rsidRDefault="001F776B" w:rsidP="00AF776F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 xml:space="preserve">11. </w:t>
            </w:r>
          </w:p>
        </w:tc>
        <w:tc>
          <w:tcPr>
            <w:tcW w:w="9146" w:type="dxa"/>
          </w:tcPr>
          <w:p w:rsidR="001F776B" w:rsidRPr="001F776B" w:rsidRDefault="00CE2054" w:rsidP="00AF776F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8548A7">
              <w:rPr>
                <w:rFonts w:eastAsia="標楷體"/>
                <w:sz w:val="28"/>
                <w:szCs w:val="28"/>
              </w:rPr>
              <w:t>May I borrow your bicycle?</w:t>
            </w:r>
          </w:p>
          <w:p w:rsidR="001F776B" w:rsidRPr="001F776B" w:rsidRDefault="001F776B" w:rsidP="00AF776F">
            <w:pPr>
              <w:spacing w:line="420" w:lineRule="exact"/>
              <w:rPr>
                <w:rFonts w:eastAsia="標楷體"/>
                <w:sz w:val="28"/>
              </w:rPr>
            </w:pPr>
            <w:r w:rsidRPr="001F776B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F776B" w:rsidRPr="001F776B" w:rsidTr="001F776B">
        <w:trPr>
          <w:trHeight w:val="59"/>
        </w:trPr>
        <w:tc>
          <w:tcPr>
            <w:tcW w:w="611" w:type="dxa"/>
          </w:tcPr>
          <w:p w:rsidR="001F776B" w:rsidRPr="00AC11D8" w:rsidRDefault="001F776B" w:rsidP="00AF776F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 xml:space="preserve">12. </w:t>
            </w:r>
          </w:p>
        </w:tc>
        <w:tc>
          <w:tcPr>
            <w:tcW w:w="9146" w:type="dxa"/>
          </w:tcPr>
          <w:p w:rsidR="001F776B" w:rsidRPr="001F776B" w:rsidRDefault="00CE2054" w:rsidP="00AF776F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8548A7">
              <w:rPr>
                <w:rFonts w:eastAsia="標楷體"/>
                <w:sz w:val="28"/>
                <w:szCs w:val="28"/>
              </w:rPr>
              <w:t>You had better take a rest.</w:t>
            </w:r>
          </w:p>
          <w:p w:rsidR="001F776B" w:rsidRPr="001F776B" w:rsidRDefault="001F776B" w:rsidP="00AF776F">
            <w:pPr>
              <w:spacing w:line="420" w:lineRule="exact"/>
              <w:rPr>
                <w:rFonts w:eastAsia="標楷體"/>
                <w:sz w:val="28"/>
              </w:rPr>
            </w:pPr>
            <w:r w:rsidRPr="001F776B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F776B" w:rsidRPr="001F776B" w:rsidTr="001F776B">
        <w:trPr>
          <w:trHeight w:val="59"/>
        </w:trPr>
        <w:tc>
          <w:tcPr>
            <w:tcW w:w="611" w:type="dxa"/>
          </w:tcPr>
          <w:p w:rsidR="001F776B" w:rsidRPr="00AC11D8" w:rsidRDefault="001F776B" w:rsidP="00AF776F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bookmarkStart w:id="0" w:name="_GoBack" w:colFirst="0" w:colLast="0"/>
            <w:r w:rsidRPr="00AC11D8">
              <w:rPr>
                <w:rFonts w:ascii="Verdana" w:eastAsia="標楷體" w:hAnsi="Verdana"/>
                <w:sz w:val="28"/>
              </w:rPr>
              <w:t xml:space="preserve">13. </w:t>
            </w:r>
          </w:p>
        </w:tc>
        <w:tc>
          <w:tcPr>
            <w:tcW w:w="9146" w:type="dxa"/>
          </w:tcPr>
          <w:p w:rsidR="001F776B" w:rsidRPr="001F776B" w:rsidRDefault="00CE2054" w:rsidP="00AF776F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8548A7">
              <w:rPr>
                <w:rFonts w:eastAsia="標楷體"/>
                <w:sz w:val="28"/>
                <w:szCs w:val="28"/>
              </w:rPr>
              <w:t>I can’t lend this bicycle to you.</w:t>
            </w:r>
          </w:p>
          <w:p w:rsidR="001F776B" w:rsidRPr="001F776B" w:rsidRDefault="001F776B" w:rsidP="00AF776F">
            <w:pPr>
              <w:spacing w:line="420" w:lineRule="exact"/>
              <w:rPr>
                <w:rFonts w:eastAsia="標楷體"/>
                <w:sz w:val="28"/>
              </w:rPr>
            </w:pPr>
            <w:r w:rsidRPr="001F776B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F776B" w:rsidRPr="001F776B" w:rsidTr="001F776B">
        <w:trPr>
          <w:trHeight w:val="59"/>
        </w:trPr>
        <w:tc>
          <w:tcPr>
            <w:tcW w:w="611" w:type="dxa"/>
          </w:tcPr>
          <w:p w:rsidR="001F776B" w:rsidRPr="00AC11D8" w:rsidRDefault="001F776B" w:rsidP="00AF776F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 xml:space="preserve">14. </w:t>
            </w:r>
          </w:p>
        </w:tc>
        <w:tc>
          <w:tcPr>
            <w:tcW w:w="9146" w:type="dxa"/>
          </w:tcPr>
          <w:p w:rsidR="001F776B" w:rsidRPr="001F776B" w:rsidRDefault="00CE2054" w:rsidP="00AF776F">
            <w:pPr>
              <w:spacing w:line="420" w:lineRule="exact"/>
              <w:rPr>
                <w:rFonts w:eastAsia="標楷體"/>
                <w:sz w:val="28"/>
              </w:rPr>
            </w:pPr>
            <w:r w:rsidRPr="008548A7">
              <w:rPr>
                <w:rFonts w:eastAsia="標楷體"/>
                <w:sz w:val="28"/>
                <w:szCs w:val="28"/>
              </w:rPr>
              <w:t>Do you mind if the music is loud?</w:t>
            </w:r>
          </w:p>
          <w:p w:rsidR="001F776B" w:rsidRPr="001F776B" w:rsidRDefault="001F776B" w:rsidP="00AF776F">
            <w:pPr>
              <w:spacing w:line="420" w:lineRule="exact"/>
              <w:rPr>
                <w:rFonts w:eastAsia="標楷體"/>
                <w:sz w:val="28"/>
              </w:rPr>
            </w:pPr>
            <w:r w:rsidRPr="001F776B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1F776B" w:rsidRPr="001F776B" w:rsidTr="001F776B">
        <w:trPr>
          <w:trHeight w:val="219"/>
        </w:trPr>
        <w:tc>
          <w:tcPr>
            <w:tcW w:w="611" w:type="dxa"/>
          </w:tcPr>
          <w:p w:rsidR="001F776B" w:rsidRPr="00AC11D8" w:rsidRDefault="001F776B" w:rsidP="00AF776F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 xml:space="preserve">15. </w:t>
            </w:r>
          </w:p>
        </w:tc>
        <w:tc>
          <w:tcPr>
            <w:tcW w:w="9146" w:type="dxa"/>
          </w:tcPr>
          <w:p w:rsidR="001F776B" w:rsidRPr="001F776B" w:rsidRDefault="00CE2054" w:rsidP="00AF776F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8548A7">
              <w:rPr>
                <w:rFonts w:eastAsia="標楷體"/>
                <w:sz w:val="28"/>
                <w:szCs w:val="28"/>
              </w:rPr>
              <w:t>He doesn’t want to lend his computer to me.</w:t>
            </w:r>
          </w:p>
          <w:p w:rsidR="001F776B" w:rsidRPr="001F776B" w:rsidRDefault="001F776B" w:rsidP="00AF776F">
            <w:pPr>
              <w:spacing w:line="420" w:lineRule="exact"/>
              <w:rPr>
                <w:rFonts w:eastAsia="標楷體"/>
                <w:sz w:val="28"/>
              </w:rPr>
            </w:pPr>
            <w:r w:rsidRPr="001F776B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AF776F" w:rsidRPr="001F776B" w:rsidTr="00AF776F">
        <w:trPr>
          <w:trHeight w:val="219"/>
        </w:trPr>
        <w:tc>
          <w:tcPr>
            <w:tcW w:w="611" w:type="dxa"/>
          </w:tcPr>
          <w:p w:rsidR="00AF776F" w:rsidRPr="00AC11D8" w:rsidRDefault="00AF776F" w:rsidP="00D63E1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>1</w:t>
            </w:r>
            <w:r w:rsidR="00D63E15" w:rsidRPr="00AC11D8">
              <w:rPr>
                <w:rFonts w:ascii="Verdana" w:eastAsia="標楷體" w:hAnsi="Verdana"/>
                <w:sz w:val="28"/>
              </w:rPr>
              <w:t>6</w:t>
            </w:r>
            <w:r w:rsidRPr="00AC11D8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146" w:type="dxa"/>
          </w:tcPr>
          <w:p w:rsidR="00AF776F" w:rsidRPr="00BF42CC" w:rsidRDefault="00AB3BC8" w:rsidP="004174C5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112500">
              <w:rPr>
                <w:rFonts w:eastAsia="標楷體"/>
                <w:sz w:val="28"/>
                <w:szCs w:val="28"/>
              </w:rPr>
              <w:t>My brothers went to school after they had cleaned their bedroom.</w:t>
            </w:r>
          </w:p>
          <w:p w:rsidR="00AF776F" w:rsidRPr="00BF42CC" w:rsidRDefault="00AF776F" w:rsidP="004174C5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BF42CC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AF776F" w:rsidRPr="001F776B" w:rsidTr="00AF776F">
        <w:trPr>
          <w:trHeight w:val="219"/>
        </w:trPr>
        <w:tc>
          <w:tcPr>
            <w:tcW w:w="611" w:type="dxa"/>
          </w:tcPr>
          <w:p w:rsidR="00AF776F" w:rsidRPr="00AC11D8" w:rsidRDefault="00AF776F" w:rsidP="00D63E1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>1</w:t>
            </w:r>
            <w:r w:rsidR="00D63E15" w:rsidRPr="00AC11D8">
              <w:rPr>
                <w:rFonts w:ascii="Verdana" w:eastAsia="標楷體" w:hAnsi="Verdana"/>
                <w:sz w:val="28"/>
              </w:rPr>
              <w:t>7</w:t>
            </w:r>
            <w:r w:rsidRPr="00AC11D8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146" w:type="dxa"/>
          </w:tcPr>
          <w:p w:rsidR="00AF776F" w:rsidRPr="00BF42CC" w:rsidRDefault="00AB3BC8" w:rsidP="004174C5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112500">
              <w:rPr>
                <w:sz w:val="28"/>
                <w:szCs w:val="28"/>
              </w:rPr>
              <w:t>Who made that bed?</w:t>
            </w:r>
          </w:p>
          <w:p w:rsidR="00AF776F" w:rsidRPr="00BF42CC" w:rsidRDefault="00AF776F" w:rsidP="004174C5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BF42CC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AF776F" w:rsidRPr="001F776B" w:rsidTr="00AF776F">
        <w:trPr>
          <w:trHeight w:val="219"/>
        </w:trPr>
        <w:tc>
          <w:tcPr>
            <w:tcW w:w="611" w:type="dxa"/>
          </w:tcPr>
          <w:p w:rsidR="00AF776F" w:rsidRPr="00AC11D8" w:rsidRDefault="00AF776F" w:rsidP="00D63E1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>1</w:t>
            </w:r>
            <w:r w:rsidR="00D63E15" w:rsidRPr="00AC11D8">
              <w:rPr>
                <w:rFonts w:ascii="Verdana" w:eastAsia="標楷體" w:hAnsi="Verdana"/>
                <w:sz w:val="28"/>
              </w:rPr>
              <w:t>8</w:t>
            </w:r>
            <w:r w:rsidRPr="00AC11D8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146" w:type="dxa"/>
          </w:tcPr>
          <w:p w:rsidR="00AF776F" w:rsidRPr="00BF42CC" w:rsidRDefault="00AB3BC8" w:rsidP="004174C5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112500">
              <w:rPr>
                <w:rFonts w:eastAsia="標楷體"/>
                <w:sz w:val="28"/>
                <w:szCs w:val="28"/>
              </w:rPr>
              <w:t>That news was surprising to me.</w:t>
            </w:r>
          </w:p>
          <w:p w:rsidR="00AF776F" w:rsidRPr="00BF42CC" w:rsidRDefault="00AF776F" w:rsidP="004174C5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BF42CC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AF776F" w:rsidRPr="001F776B" w:rsidTr="00AF776F">
        <w:trPr>
          <w:trHeight w:val="219"/>
        </w:trPr>
        <w:tc>
          <w:tcPr>
            <w:tcW w:w="611" w:type="dxa"/>
          </w:tcPr>
          <w:p w:rsidR="00AF776F" w:rsidRPr="00AC11D8" w:rsidRDefault="00AF776F" w:rsidP="00D63E1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>1</w:t>
            </w:r>
            <w:r w:rsidR="00D63E15" w:rsidRPr="00AC11D8">
              <w:rPr>
                <w:rFonts w:ascii="Verdana" w:eastAsia="標楷體" w:hAnsi="Verdana"/>
                <w:sz w:val="28"/>
              </w:rPr>
              <w:t>9</w:t>
            </w:r>
            <w:r w:rsidRPr="00AC11D8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146" w:type="dxa"/>
          </w:tcPr>
          <w:p w:rsidR="00AF776F" w:rsidRPr="00BF42CC" w:rsidRDefault="00AB3BC8" w:rsidP="004174C5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112500">
              <w:rPr>
                <w:rFonts w:eastAsia="標楷體"/>
                <w:sz w:val="28"/>
                <w:szCs w:val="28"/>
              </w:rPr>
              <w:t>This movie is popular in Taiwan.</w:t>
            </w:r>
          </w:p>
          <w:p w:rsidR="00AF776F" w:rsidRPr="00BF42CC" w:rsidRDefault="00AF776F" w:rsidP="004174C5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BF42CC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AF776F" w:rsidRPr="001F776B" w:rsidTr="00AF776F">
        <w:trPr>
          <w:trHeight w:val="219"/>
        </w:trPr>
        <w:tc>
          <w:tcPr>
            <w:tcW w:w="611" w:type="dxa"/>
          </w:tcPr>
          <w:p w:rsidR="00AF776F" w:rsidRPr="00AC11D8" w:rsidRDefault="00D63E15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>20</w:t>
            </w:r>
            <w:r w:rsidR="00AF776F" w:rsidRPr="00AC11D8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146" w:type="dxa"/>
          </w:tcPr>
          <w:p w:rsidR="00AF776F" w:rsidRPr="00BF42CC" w:rsidRDefault="00AB3BC8" w:rsidP="004174C5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112500">
              <w:rPr>
                <w:rFonts w:eastAsia="標楷體"/>
                <w:sz w:val="28"/>
                <w:szCs w:val="28"/>
              </w:rPr>
              <w:t>It is exciting to see this movie.</w:t>
            </w:r>
          </w:p>
          <w:p w:rsidR="00AF776F" w:rsidRPr="00BF42CC" w:rsidRDefault="00AF776F" w:rsidP="004174C5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BF42CC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AF776F" w:rsidRPr="001F776B" w:rsidTr="00AF776F">
        <w:trPr>
          <w:trHeight w:val="219"/>
        </w:trPr>
        <w:tc>
          <w:tcPr>
            <w:tcW w:w="611" w:type="dxa"/>
          </w:tcPr>
          <w:p w:rsidR="00AF776F" w:rsidRPr="00AC11D8" w:rsidRDefault="00D63E15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>2</w:t>
            </w:r>
            <w:r w:rsidR="00AF776F" w:rsidRPr="00AC11D8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146" w:type="dxa"/>
          </w:tcPr>
          <w:p w:rsidR="00AF776F" w:rsidRPr="00BF42CC" w:rsidRDefault="00AB3BC8" w:rsidP="004174C5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112500">
              <w:rPr>
                <w:rFonts w:eastAsia="標楷體"/>
                <w:sz w:val="28"/>
                <w:szCs w:val="28"/>
              </w:rPr>
              <w:t>We are going to watch a baseball game in Taipei tomorrow.</w:t>
            </w:r>
          </w:p>
          <w:p w:rsidR="00AF776F" w:rsidRPr="00BF42CC" w:rsidRDefault="00AF776F" w:rsidP="004174C5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BF42CC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AF776F" w:rsidRPr="001F776B" w:rsidTr="00AF776F">
        <w:trPr>
          <w:trHeight w:val="219"/>
        </w:trPr>
        <w:tc>
          <w:tcPr>
            <w:tcW w:w="611" w:type="dxa"/>
          </w:tcPr>
          <w:p w:rsidR="00AF776F" w:rsidRPr="00AC11D8" w:rsidRDefault="00745C6E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>2</w:t>
            </w:r>
            <w:r w:rsidR="00AF776F" w:rsidRPr="00AC11D8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9146" w:type="dxa"/>
          </w:tcPr>
          <w:p w:rsidR="00AF776F" w:rsidRPr="00BF42CC" w:rsidRDefault="00AB3BC8" w:rsidP="004174C5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112500">
              <w:rPr>
                <w:rFonts w:eastAsia="標楷體"/>
                <w:sz w:val="28"/>
                <w:szCs w:val="28"/>
              </w:rPr>
              <w:t>How often does he go to the department store?</w:t>
            </w:r>
          </w:p>
          <w:p w:rsidR="00AF776F" w:rsidRPr="00BF42CC" w:rsidRDefault="00AF776F" w:rsidP="004174C5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BF42CC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AF776F" w:rsidRPr="001F776B" w:rsidTr="00AF776F">
        <w:trPr>
          <w:trHeight w:val="219"/>
        </w:trPr>
        <w:tc>
          <w:tcPr>
            <w:tcW w:w="611" w:type="dxa"/>
          </w:tcPr>
          <w:p w:rsidR="00AF776F" w:rsidRPr="00AC11D8" w:rsidRDefault="00745C6E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>2</w:t>
            </w:r>
            <w:r w:rsidR="00AF776F" w:rsidRPr="00AC11D8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146" w:type="dxa"/>
          </w:tcPr>
          <w:p w:rsidR="00AF776F" w:rsidRPr="00BF42CC" w:rsidRDefault="00AB3BC8" w:rsidP="004174C5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112500">
              <w:rPr>
                <w:rFonts w:eastAsia="標楷體"/>
                <w:sz w:val="28"/>
                <w:szCs w:val="28"/>
              </w:rPr>
              <w:t>I go to the museum once a month.</w:t>
            </w:r>
          </w:p>
          <w:p w:rsidR="00AF776F" w:rsidRPr="00BF42CC" w:rsidRDefault="00AF776F" w:rsidP="004174C5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BF42CC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AF776F" w:rsidRPr="001F776B" w:rsidTr="00AF776F">
        <w:trPr>
          <w:trHeight w:val="219"/>
        </w:trPr>
        <w:tc>
          <w:tcPr>
            <w:tcW w:w="611" w:type="dxa"/>
          </w:tcPr>
          <w:p w:rsidR="00AF776F" w:rsidRPr="00AC11D8" w:rsidRDefault="00745C6E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>2</w:t>
            </w:r>
            <w:r w:rsidR="00AF776F" w:rsidRPr="00AC11D8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9146" w:type="dxa"/>
          </w:tcPr>
          <w:p w:rsidR="00AF776F" w:rsidRPr="00BF42CC" w:rsidRDefault="00AB3BC8" w:rsidP="004174C5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112500">
              <w:rPr>
                <w:rFonts w:eastAsia="標楷體"/>
                <w:sz w:val="28"/>
                <w:szCs w:val="28"/>
              </w:rPr>
              <w:t>You must brush your teeth before you go to bed.</w:t>
            </w:r>
          </w:p>
          <w:p w:rsidR="00AF776F" w:rsidRPr="00BF42CC" w:rsidRDefault="00AF776F" w:rsidP="004174C5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BF42CC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AF776F" w:rsidRPr="001F776B" w:rsidTr="00AF776F">
        <w:trPr>
          <w:trHeight w:val="219"/>
        </w:trPr>
        <w:tc>
          <w:tcPr>
            <w:tcW w:w="611" w:type="dxa"/>
          </w:tcPr>
          <w:p w:rsidR="00AF776F" w:rsidRPr="00AC11D8" w:rsidRDefault="00BF42CC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AC11D8">
              <w:rPr>
                <w:rFonts w:ascii="Verdana" w:eastAsia="標楷體" w:hAnsi="Verdana"/>
                <w:sz w:val="28"/>
              </w:rPr>
              <w:t>2</w:t>
            </w:r>
            <w:r w:rsidR="00AF776F" w:rsidRPr="00AC11D8">
              <w:rPr>
                <w:rFonts w:ascii="Verdana" w:eastAsia="標楷體" w:hAnsi="Verdana"/>
                <w:sz w:val="28"/>
              </w:rPr>
              <w:t xml:space="preserve">5. </w:t>
            </w:r>
          </w:p>
        </w:tc>
        <w:tc>
          <w:tcPr>
            <w:tcW w:w="9146" w:type="dxa"/>
          </w:tcPr>
          <w:p w:rsidR="00AF776F" w:rsidRPr="00BF42CC" w:rsidRDefault="006648C7" w:rsidP="004174C5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I have to finish my homework tonight.</w:t>
            </w:r>
          </w:p>
          <w:p w:rsidR="00AF776F" w:rsidRPr="00BF42CC" w:rsidRDefault="00AF776F" w:rsidP="004174C5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BF42CC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0A22C9" w:rsidRPr="001F776B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bookmarkEnd w:id="0"/>
    </w:tbl>
    <w:p w:rsidR="00483287" w:rsidRPr="00AF776F" w:rsidRDefault="00483287" w:rsidP="00AF776F">
      <w:pPr>
        <w:pStyle w:val="ad"/>
        <w:spacing w:after="72" w:line="420" w:lineRule="exact"/>
        <w:ind w:leftChars="25"/>
      </w:pPr>
    </w:p>
    <w:p w:rsidR="00576BCB" w:rsidRDefault="00576BCB" w:rsidP="00AF776F">
      <w:pPr>
        <w:pStyle w:val="ad"/>
        <w:spacing w:after="72" w:line="20" w:lineRule="exact"/>
        <w:ind w:left="144"/>
      </w:pPr>
    </w:p>
    <w:p w:rsidR="00727621" w:rsidRDefault="00727621" w:rsidP="00AF776F">
      <w:pPr>
        <w:pStyle w:val="ad"/>
        <w:spacing w:after="72" w:line="420" w:lineRule="exact"/>
        <w:ind w:left="144"/>
        <w:sectPr w:rsidR="00727621" w:rsidSect="001F776B">
          <w:headerReference w:type="default" r:id="rId8"/>
          <w:footerReference w:type="default" r:id="rId9"/>
          <w:pgSz w:w="20636" w:h="14570" w:orient="landscape" w:code="12"/>
          <w:pgMar w:top="397" w:right="403" w:bottom="397" w:left="403" w:header="284" w:footer="703" w:gutter="0"/>
          <w:cols w:num="2" w:space="502"/>
          <w:docGrid w:type="lines" w:linePitch="360"/>
        </w:sectPr>
      </w:pPr>
    </w:p>
    <w:p w:rsidR="00576BCB" w:rsidRDefault="009B588C" w:rsidP="00BF42CC">
      <w:pPr>
        <w:pStyle w:val="ab"/>
        <w:spacing w:before="72" w:after="252"/>
        <w:rPr>
          <w:rFonts w:ascii="Verdana" w:eastAsia="標楷體" w:hAnsi="Verdana"/>
        </w:rPr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0D148CBB" wp14:editId="68678A05">
                <wp:extent cx="5556250" cy="433070"/>
                <wp:effectExtent l="0" t="0" r="6350" b="24130"/>
                <wp:docPr id="49" name="群組 5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56250" cy="433070"/>
                          <a:chOff x="0" y="0"/>
                          <a:chExt cx="55563" cy="3733"/>
                        </a:xfrm>
                      </wpg:grpSpPr>
                      <wps:wsp>
                        <wps:cNvPr id="50" name="五邊形 56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560" cy="3733"/>
                          </a:xfrm>
                          <a:prstGeom prst="homePlate">
                            <a:avLst>
                              <a:gd name="adj" fmla="val 5001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51" name="群組 562"/>
                        <wpg:cNvGrpSpPr>
                          <a:grpSpLocks/>
                        </wpg:cNvGrpSpPr>
                        <wpg:grpSpPr bwMode="auto">
                          <a:xfrm>
                            <a:off x="381" y="560"/>
                            <a:ext cx="55182" cy="3158"/>
                            <a:chOff x="3" y="-445"/>
                            <a:chExt cx="146" cy="127951"/>
                          </a:xfrm>
                        </wpg:grpSpPr>
                        <wps:wsp>
                          <wps:cNvPr id="52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2876"/>
                              <a:ext cx="14" cy="1246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576BCB" w:rsidRPr="00AD3D1D" w:rsidRDefault="00576BCB" w:rsidP="00576BCB">
                                <w:pPr>
                                  <w:pStyle w:val="ab"/>
                                  <w:spacing w:beforeLines="0" w:afterLines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D61140">
                                  <w:rPr>
                                    <w:rFonts w:hint="eastAsia"/>
                                  </w:rPr>
                                  <w:t>中翻</w:t>
                                </w:r>
                                <w:r>
                                  <w:rPr>
                                    <w:rFonts w:hint="eastAsia"/>
                                  </w:rPr>
                                  <w:t>英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 upright="1">
                            <a:noAutofit/>
                          </wps:bodyPr>
                        </wps:wsp>
                        <wps:wsp>
                          <wps:cNvPr id="5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" y="-445"/>
                              <a:ext cx="112" cy="935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576BCB" w:rsidRPr="00E64733" w:rsidRDefault="00576BCB" w:rsidP="00576BC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每</w:t>
                                </w:r>
                                <w:r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BF42CC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D148CBB" id="群組 560" o:spid="_x0000_s1031" style="width:437.5pt;height:34.1pt;mso-position-horizontal-relative:char;mso-position-vertical-relative:line" coordsize="55563,3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">
                <v:shape id="五邊形 561" o:spid="_x0000_s1032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" adj="18389" fillcolor="#f2f2f2 [3052]" strokecolor="white [3212]" strokeweight="1pt"/>
                <v:group id="群組 562" o:spid="_x0000_s1033" style="position:absolute;left:381;top:560;width:55182;height:3158" coordorigin="3,-445" coordsize="146,1279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文字方塊 2" o:spid="_x0000_s1034" type="#_x0000_t202" style="position:absolute;left:3;top:2876;width:14;height:12463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" filled="f" stroked="f">
                    <v:textbox inset="0,0,0,0">
                      <w:txbxContent>
                        <w:p w:rsidR="00576BCB" w:rsidRPr="00AD3D1D" w:rsidRDefault="00576BCB" w:rsidP="00576BCB">
                          <w:pPr>
                            <w:pStyle w:val="ab"/>
                            <w:spacing w:beforeLines="0" w:afterLines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D61140">
                            <w:rPr>
                              <w:rFonts w:hint="eastAsia"/>
                            </w:rPr>
                            <w:t>中翻</w:t>
                          </w:r>
                          <w:r>
                            <w:rPr>
                              <w:rFonts w:hint="eastAsia"/>
                            </w:rPr>
                            <w:t>英</w:t>
                          </w:r>
                        </w:p>
                      </w:txbxContent>
                    </v:textbox>
                  </v:shape>
                  <v:shape id="文字方塊 2" o:spid="_x0000_s1035" type="#_x0000_t202" style="position:absolute;left:37;top:-445;width:112;height:935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YUA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HOBhQDEAAAA2wAAAA8A&#10;AAAAAAAAAAAAAAAABwIAAGRycy9kb3ducmV2LnhtbFBLBQYAAAAAAwADALcAAAD4AgAAAAA=&#10;" filled="f" stroked="f">
                    <v:textbox inset="0,0,0,0">
                      <w:txbxContent>
                        <w:p w:rsidR="00576BCB" w:rsidRPr="00E64733" w:rsidRDefault="00576BCB" w:rsidP="00576BC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每</w:t>
                          </w:r>
                          <w:r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題</w:t>
                          </w:r>
                          <w:r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 w:rsidR="00BF42CC"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960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9000"/>
      </w:tblGrid>
      <w:tr w:rsidR="00576BCB" w:rsidRPr="004D33C3" w:rsidTr="00446365">
        <w:tc>
          <w:tcPr>
            <w:tcW w:w="600" w:type="dxa"/>
          </w:tcPr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000" w:type="dxa"/>
          </w:tcPr>
          <w:p w:rsidR="00576BCB" w:rsidRPr="004D33C3" w:rsidRDefault="00B55D6D" w:rsidP="00BF42CC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他的兒子睡覺之前已經洗完碗盤。</w:t>
            </w:r>
          </w:p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 </w:t>
            </w:r>
          </w:p>
        </w:tc>
      </w:tr>
      <w:tr w:rsidR="00576BCB" w:rsidRPr="004D33C3" w:rsidTr="00446365">
        <w:tc>
          <w:tcPr>
            <w:tcW w:w="600" w:type="dxa"/>
          </w:tcPr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9000" w:type="dxa"/>
          </w:tcPr>
          <w:p w:rsidR="00576BCB" w:rsidRPr="004D33C3" w:rsidRDefault="00B55D6D" w:rsidP="00BF42CC">
            <w:pPr>
              <w:spacing w:line="420" w:lineRule="exact"/>
              <w:rPr>
                <w:rFonts w:ascii="Verdana" w:eastAsia="標楷體" w:hAnsi="Verdana" w:cs="Arial"/>
                <w:sz w:val="28"/>
                <w:szCs w:val="28"/>
              </w:rPr>
            </w:pPr>
            <w:r w:rsidRPr="00935765">
              <w:rPr>
                <w:rFonts w:ascii="Verdana" w:eastAsia="標楷體" w:hAnsi="Verdana" w:hint="eastAsia"/>
                <w:sz w:val="28"/>
                <w:szCs w:val="28"/>
              </w:rPr>
              <w:t>他們在墾丁</w:t>
            </w:r>
            <w:r w:rsidRPr="00935765">
              <w:rPr>
                <w:rFonts w:ascii="Verdana" w:eastAsia="標楷體" w:hAnsi="Verdana" w:hint="eastAsia"/>
                <w:sz w:val="28"/>
                <w:szCs w:val="28"/>
              </w:rPr>
              <w:t>(</w:t>
            </w:r>
            <w:proofErr w:type="spellStart"/>
            <w:r w:rsidRPr="00935765">
              <w:rPr>
                <w:rFonts w:ascii="Verdana" w:eastAsia="標楷體" w:hAnsi="Verdana"/>
              </w:rPr>
              <w:t>Kenting</w:t>
            </w:r>
            <w:proofErr w:type="spellEnd"/>
            <w:r w:rsidRPr="00935765">
              <w:rPr>
                <w:rFonts w:ascii="Verdana" w:eastAsia="標楷體" w:hAnsi="Verdana" w:hint="eastAsia"/>
                <w:sz w:val="28"/>
                <w:szCs w:val="28"/>
              </w:rPr>
              <w:t>)</w:t>
            </w:r>
            <w:r w:rsidRPr="00935765">
              <w:rPr>
                <w:rFonts w:ascii="Verdana" w:eastAsia="標楷體" w:hAnsi="Verdana" w:hint="eastAsia"/>
                <w:sz w:val="28"/>
                <w:szCs w:val="28"/>
              </w:rPr>
              <w:t>照了一些照片。</w:t>
            </w:r>
          </w:p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 </w:t>
            </w:r>
          </w:p>
        </w:tc>
      </w:tr>
      <w:tr w:rsidR="00576BCB" w:rsidRPr="004D33C3" w:rsidTr="00446365">
        <w:tc>
          <w:tcPr>
            <w:tcW w:w="600" w:type="dxa"/>
          </w:tcPr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000" w:type="dxa"/>
          </w:tcPr>
          <w:p w:rsidR="00576BCB" w:rsidRPr="004D33C3" w:rsidRDefault="00B55D6D" w:rsidP="00BF42CC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我們每天聽音樂。</w:t>
            </w:r>
          </w:p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 </w:t>
            </w:r>
          </w:p>
        </w:tc>
      </w:tr>
      <w:tr w:rsidR="00576BCB" w:rsidRPr="004D33C3" w:rsidTr="00446365">
        <w:tc>
          <w:tcPr>
            <w:tcW w:w="600" w:type="dxa"/>
          </w:tcPr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9000" w:type="dxa"/>
          </w:tcPr>
          <w:p w:rsidR="00576BCB" w:rsidRPr="004D33C3" w:rsidRDefault="00B55D6D" w:rsidP="00BF42CC">
            <w:pPr>
              <w:spacing w:line="420" w:lineRule="exact"/>
              <w:rPr>
                <w:rFonts w:ascii="Verdana" w:eastAsia="標楷體" w:hAnsi="Verdana"/>
                <w:sz w:val="28"/>
                <w:szCs w:val="28"/>
              </w:rPr>
            </w:pPr>
            <w:r w:rsidRPr="00935765">
              <w:rPr>
                <w:rFonts w:ascii="Verdana" w:eastAsia="標楷體" w:hAnsi="標楷體" w:hint="eastAsia"/>
                <w:sz w:val="28"/>
                <w:szCs w:val="28"/>
              </w:rPr>
              <w:t>她每天遛狗</w:t>
            </w:r>
            <w:r w:rsidRPr="00935765">
              <w:rPr>
                <w:rFonts w:ascii="Verdana" w:eastAsia="標楷體" w:hAnsi="Verdana" w:hint="eastAsia"/>
                <w:sz w:val="28"/>
                <w:szCs w:val="28"/>
              </w:rPr>
              <w:t>。</w:t>
            </w:r>
          </w:p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 </w:t>
            </w:r>
          </w:p>
        </w:tc>
      </w:tr>
      <w:tr w:rsidR="00576BCB" w:rsidRPr="004D33C3" w:rsidTr="00446365">
        <w:tc>
          <w:tcPr>
            <w:tcW w:w="600" w:type="dxa"/>
          </w:tcPr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</w:rPr>
              <w:t xml:space="preserve">5. </w:t>
            </w:r>
          </w:p>
        </w:tc>
        <w:tc>
          <w:tcPr>
            <w:tcW w:w="9000" w:type="dxa"/>
          </w:tcPr>
          <w:p w:rsidR="00576BCB" w:rsidRPr="004D33C3" w:rsidRDefault="00B55D6D" w:rsidP="00BF42CC">
            <w:pPr>
              <w:spacing w:line="420" w:lineRule="exact"/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那則新聞對我來說真是令人吃驚。</w:t>
            </w:r>
          </w:p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 </w:t>
            </w:r>
          </w:p>
        </w:tc>
      </w:tr>
      <w:tr w:rsidR="00576BCB" w:rsidRPr="004D33C3" w:rsidTr="00446365">
        <w:tc>
          <w:tcPr>
            <w:tcW w:w="600" w:type="dxa"/>
          </w:tcPr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</w:rPr>
              <w:t xml:space="preserve">6. </w:t>
            </w:r>
          </w:p>
        </w:tc>
        <w:tc>
          <w:tcPr>
            <w:tcW w:w="9000" w:type="dxa"/>
          </w:tcPr>
          <w:p w:rsidR="00576BCB" w:rsidRPr="004D33C3" w:rsidRDefault="00B55D6D" w:rsidP="00BF42CC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他的媽媽明天有空嗎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?</w:t>
            </w:r>
          </w:p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 </w:t>
            </w:r>
          </w:p>
        </w:tc>
      </w:tr>
      <w:tr w:rsidR="00576BCB" w:rsidRPr="004D33C3" w:rsidTr="00446365">
        <w:tc>
          <w:tcPr>
            <w:tcW w:w="600" w:type="dxa"/>
          </w:tcPr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</w:rPr>
              <w:t xml:space="preserve">7. </w:t>
            </w:r>
          </w:p>
        </w:tc>
        <w:tc>
          <w:tcPr>
            <w:tcW w:w="9000" w:type="dxa"/>
          </w:tcPr>
          <w:p w:rsidR="00576BCB" w:rsidRPr="004D33C3" w:rsidRDefault="00B55D6D" w:rsidP="00BF42CC">
            <w:pPr>
              <w:spacing w:line="420" w:lineRule="exac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我的祖母昨天在公園裡遛狗。</w:t>
            </w:r>
          </w:p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 </w:t>
            </w:r>
          </w:p>
        </w:tc>
      </w:tr>
      <w:tr w:rsidR="00576BCB" w:rsidRPr="004D33C3" w:rsidTr="00446365">
        <w:tc>
          <w:tcPr>
            <w:tcW w:w="600" w:type="dxa"/>
          </w:tcPr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</w:rPr>
              <w:t xml:space="preserve">8. </w:t>
            </w:r>
          </w:p>
        </w:tc>
        <w:tc>
          <w:tcPr>
            <w:tcW w:w="9000" w:type="dxa"/>
          </w:tcPr>
          <w:p w:rsidR="00576BCB" w:rsidRPr="004D33C3" w:rsidRDefault="00B55D6D" w:rsidP="00BF42CC">
            <w:pPr>
              <w:spacing w:line="420" w:lineRule="exac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我的</w:t>
            </w:r>
            <w:r w:rsidR="006648C7">
              <w:rPr>
                <w:rFonts w:ascii="Verdana" w:eastAsia="標楷體" w:hAnsi="Verdana" w:hint="eastAsia"/>
                <w:sz w:val="28"/>
                <w:szCs w:val="28"/>
              </w:rPr>
              <w:t>英文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老師每星期去學校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3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次。</w:t>
            </w:r>
          </w:p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 </w:t>
            </w:r>
          </w:p>
        </w:tc>
      </w:tr>
      <w:tr w:rsidR="00576BCB" w:rsidRPr="004D33C3" w:rsidTr="00446365">
        <w:tc>
          <w:tcPr>
            <w:tcW w:w="600" w:type="dxa"/>
          </w:tcPr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</w:rPr>
              <w:t xml:space="preserve">9. </w:t>
            </w:r>
          </w:p>
        </w:tc>
        <w:tc>
          <w:tcPr>
            <w:tcW w:w="9000" w:type="dxa"/>
          </w:tcPr>
          <w:p w:rsidR="00576BCB" w:rsidRPr="004D33C3" w:rsidRDefault="00AB3BC8" w:rsidP="00BF42CC">
            <w:pPr>
              <w:spacing w:line="420" w:lineRule="exact"/>
              <w:rPr>
                <w:rFonts w:ascii="Verdana" w:eastAsia="標楷體" w:hAnsi="Verdana"/>
                <w:sz w:val="28"/>
                <w:szCs w:val="28"/>
              </w:rPr>
            </w:pPr>
            <w:r w:rsidRPr="00B71B57">
              <w:rPr>
                <w:rFonts w:ascii="標楷體" w:eastAsia="標楷體" w:hAnsi="標楷體" w:hint="eastAsia"/>
                <w:sz w:val="28"/>
                <w:szCs w:val="28"/>
              </w:rPr>
              <w:t>你一定是累壞了。</w:t>
            </w:r>
          </w:p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 </w:t>
            </w:r>
          </w:p>
        </w:tc>
      </w:tr>
      <w:tr w:rsidR="00576BCB" w:rsidRPr="004D33C3" w:rsidTr="00446365">
        <w:tc>
          <w:tcPr>
            <w:tcW w:w="600" w:type="dxa"/>
          </w:tcPr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</w:rPr>
              <w:t xml:space="preserve">10. </w:t>
            </w:r>
          </w:p>
        </w:tc>
        <w:tc>
          <w:tcPr>
            <w:tcW w:w="9000" w:type="dxa"/>
          </w:tcPr>
          <w:p w:rsidR="00576BCB" w:rsidRPr="004D33C3" w:rsidRDefault="00AB3BC8" w:rsidP="00BF42CC">
            <w:pPr>
              <w:spacing w:line="420" w:lineRule="exact"/>
              <w:rPr>
                <w:rFonts w:ascii="Verdana" w:eastAsia="標楷體" w:hAnsi="Verdana"/>
                <w:sz w:val="28"/>
                <w:szCs w:val="28"/>
              </w:rPr>
            </w:pPr>
            <w:r w:rsidRPr="00935765">
              <w:rPr>
                <w:rFonts w:ascii="Verdana" w:eastAsia="標楷體" w:hAnsi="標楷體" w:hint="eastAsia"/>
                <w:sz w:val="28"/>
                <w:szCs w:val="28"/>
              </w:rPr>
              <w:t>那個玩具車是她的朋友給的。</w:t>
            </w:r>
            <w:r w:rsidR="00CA3419">
              <w:rPr>
                <w:rFonts w:ascii="Verdana" w:eastAsia="標楷體" w:hAnsi="標楷體" w:hint="eastAsia"/>
                <w:sz w:val="28"/>
                <w:szCs w:val="28"/>
              </w:rPr>
              <w:t>(</w:t>
            </w:r>
            <w:r w:rsidR="00CA3419">
              <w:rPr>
                <w:rFonts w:ascii="Verdana" w:eastAsia="標楷體" w:hAnsi="標楷體" w:hint="eastAsia"/>
                <w:sz w:val="28"/>
                <w:szCs w:val="28"/>
              </w:rPr>
              <w:t>用被動式回答</w:t>
            </w:r>
            <w:r w:rsidR="00CA3419">
              <w:rPr>
                <w:rFonts w:ascii="Verdana" w:eastAsia="標楷體" w:hAnsi="標楷體" w:hint="eastAsia"/>
                <w:sz w:val="28"/>
                <w:szCs w:val="28"/>
              </w:rPr>
              <w:t>)</w:t>
            </w:r>
          </w:p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 </w:t>
            </w:r>
          </w:p>
        </w:tc>
      </w:tr>
      <w:tr w:rsidR="00576BCB" w:rsidRPr="004D33C3" w:rsidTr="00446365">
        <w:tc>
          <w:tcPr>
            <w:tcW w:w="600" w:type="dxa"/>
          </w:tcPr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</w:rPr>
              <w:t xml:space="preserve">11. </w:t>
            </w:r>
          </w:p>
        </w:tc>
        <w:tc>
          <w:tcPr>
            <w:tcW w:w="9000" w:type="dxa"/>
          </w:tcPr>
          <w:p w:rsidR="00576BCB" w:rsidRPr="004D33C3" w:rsidRDefault="00AB3BC8" w:rsidP="00BF42CC">
            <w:pPr>
              <w:spacing w:line="420" w:lineRule="exac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晚上搭計程車比較安全嗎？</w:t>
            </w:r>
          </w:p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 </w:t>
            </w:r>
          </w:p>
        </w:tc>
      </w:tr>
      <w:tr w:rsidR="00576BCB" w:rsidRPr="004D33C3" w:rsidTr="00446365">
        <w:tc>
          <w:tcPr>
            <w:tcW w:w="600" w:type="dxa"/>
          </w:tcPr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</w:rPr>
              <w:t xml:space="preserve">12. </w:t>
            </w:r>
          </w:p>
        </w:tc>
        <w:tc>
          <w:tcPr>
            <w:tcW w:w="9000" w:type="dxa"/>
          </w:tcPr>
          <w:p w:rsidR="00576BCB" w:rsidRPr="004D33C3" w:rsidRDefault="00AB3BC8" w:rsidP="00BF42CC">
            <w:pPr>
              <w:spacing w:line="420" w:lineRule="exact"/>
              <w:rPr>
                <w:rFonts w:ascii="Verdana" w:eastAsia="標楷體" w:hAnsi="Verdana"/>
                <w:sz w:val="28"/>
                <w:szCs w:val="28"/>
              </w:rPr>
            </w:pPr>
            <w:r w:rsidRPr="00BD61EA">
              <w:rPr>
                <w:rFonts w:ascii="Verdana" w:eastAsia="標楷體" w:hAnsi="Verdana" w:hint="eastAsia"/>
                <w:sz w:val="28"/>
                <w:szCs w:val="28"/>
              </w:rPr>
              <w:t>我可以借你的腳踏車嗎？</w:t>
            </w:r>
          </w:p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 </w:t>
            </w:r>
          </w:p>
        </w:tc>
      </w:tr>
      <w:tr w:rsidR="00576BCB" w:rsidRPr="004D33C3" w:rsidTr="00446365">
        <w:tc>
          <w:tcPr>
            <w:tcW w:w="600" w:type="dxa"/>
          </w:tcPr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</w:rPr>
              <w:t xml:space="preserve">13. </w:t>
            </w:r>
          </w:p>
        </w:tc>
        <w:tc>
          <w:tcPr>
            <w:tcW w:w="9000" w:type="dxa"/>
          </w:tcPr>
          <w:p w:rsidR="00576BCB" w:rsidRPr="004D33C3" w:rsidRDefault="00AB3BC8" w:rsidP="00BF42CC">
            <w:pPr>
              <w:spacing w:line="420" w:lineRule="exac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他正在看什麼？一些照片。</w:t>
            </w:r>
          </w:p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 </w:t>
            </w:r>
          </w:p>
        </w:tc>
      </w:tr>
      <w:tr w:rsidR="00576BCB" w:rsidRPr="004D33C3" w:rsidTr="00446365">
        <w:tc>
          <w:tcPr>
            <w:tcW w:w="600" w:type="dxa"/>
          </w:tcPr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</w:rPr>
              <w:t xml:space="preserve">14. </w:t>
            </w:r>
          </w:p>
        </w:tc>
        <w:tc>
          <w:tcPr>
            <w:tcW w:w="9000" w:type="dxa"/>
          </w:tcPr>
          <w:p w:rsidR="00576BCB" w:rsidRPr="004D33C3" w:rsidRDefault="00AB3BC8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935765">
              <w:rPr>
                <w:rFonts w:ascii="Verdana" w:eastAsia="標楷體" w:hAnsi="標楷體" w:hint="eastAsia"/>
                <w:sz w:val="28"/>
                <w:szCs w:val="28"/>
              </w:rPr>
              <w:t>他的姊姊很少運動因為她太</w:t>
            </w:r>
            <w:r w:rsidRPr="00935765">
              <w:rPr>
                <w:rFonts w:ascii="Verdana" w:eastAsia="標楷體" w:hAnsi="標楷體" w:hint="eastAsia"/>
                <w:sz w:val="28"/>
                <w:szCs w:val="28"/>
              </w:rPr>
              <w:t>(too)</w:t>
            </w:r>
            <w:r w:rsidRPr="00935765">
              <w:rPr>
                <w:rFonts w:ascii="Verdana" w:eastAsia="標楷體" w:hAnsi="標楷體" w:hint="eastAsia"/>
                <w:sz w:val="28"/>
                <w:szCs w:val="28"/>
              </w:rPr>
              <w:t>忙了。</w:t>
            </w:r>
            <w:r w:rsidR="00576BCB" w:rsidRPr="004D33C3">
              <w:rPr>
                <w:rFonts w:ascii="Verdana" w:eastAsia="標楷體" w:hAnsi="Verdana"/>
                <w:sz w:val="28"/>
                <w:szCs w:val="28"/>
              </w:rPr>
              <w:br/>
            </w:r>
            <w:r w:rsidR="00576BCB" w:rsidRPr="004D33C3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 </w:t>
            </w:r>
          </w:p>
        </w:tc>
      </w:tr>
      <w:tr w:rsidR="00576BCB" w:rsidRPr="004D33C3" w:rsidTr="00446365">
        <w:tc>
          <w:tcPr>
            <w:tcW w:w="600" w:type="dxa"/>
          </w:tcPr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</w:rPr>
              <w:t xml:space="preserve">15. </w:t>
            </w:r>
          </w:p>
        </w:tc>
        <w:tc>
          <w:tcPr>
            <w:tcW w:w="9000" w:type="dxa"/>
          </w:tcPr>
          <w:p w:rsidR="00576BCB" w:rsidRPr="004D33C3" w:rsidRDefault="00AB3BC8" w:rsidP="00BF42CC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Verdana" w:cs="Arial" w:hint="eastAsia"/>
                <w:sz w:val="28"/>
                <w:szCs w:val="28"/>
              </w:rPr>
              <w:t>你們下午出門的時，你的貓在做什麼？</w:t>
            </w:r>
          </w:p>
          <w:p w:rsidR="00576BCB" w:rsidRPr="004D33C3" w:rsidRDefault="00576BCB" w:rsidP="00BF42C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4D33C3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 </w:t>
            </w:r>
          </w:p>
        </w:tc>
      </w:tr>
      <w:tr w:rsidR="00BF42CC" w:rsidRPr="00BF42CC" w:rsidTr="00BF42CC">
        <w:tc>
          <w:tcPr>
            <w:tcW w:w="600" w:type="dxa"/>
          </w:tcPr>
          <w:p w:rsidR="00BF42CC" w:rsidRPr="00C23637" w:rsidRDefault="00BF42CC" w:rsidP="00DD23E6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C23637">
              <w:rPr>
                <w:rFonts w:ascii="Verdana" w:eastAsia="標楷體" w:hAnsi="Verdana"/>
                <w:sz w:val="28"/>
              </w:rPr>
              <w:t>1</w:t>
            </w:r>
            <w:r w:rsidR="00DD23E6" w:rsidRPr="00C23637">
              <w:rPr>
                <w:rFonts w:ascii="Verdana" w:eastAsia="標楷體" w:hAnsi="Verdana"/>
                <w:sz w:val="28"/>
              </w:rPr>
              <w:t>6</w:t>
            </w:r>
            <w:r w:rsidRPr="00C23637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BF42CC" w:rsidRPr="00C23637" w:rsidRDefault="00ED509D" w:rsidP="004174C5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 w:rsidRPr="00FE50AE">
              <w:rPr>
                <w:rFonts w:ascii="Verdana" w:eastAsia="標楷體" w:hAnsi="Verdana" w:hint="eastAsia"/>
                <w:sz w:val="28"/>
                <w:szCs w:val="28"/>
              </w:rPr>
              <w:t>我的妹妹睡覺前已經先做完功課了。</w:t>
            </w:r>
          </w:p>
          <w:p w:rsidR="00BF42CC" w:rsidRPr="00C23637" w:rsidRDefault="00BF42CC" w:rsidP="004174C5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 w:rsidRPr="00C23637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</w:t>
            </w:r>
            <w:r w:rsidRPr="00C23637">
              <w:rPr>
                <w:rFonts w:ascii="Verdana" w:eastAsia="標楷體" w:hAnsi="標楷體"/>
                <w:sz w:val="28"/>
                <w:szCs w:val="28"/>
              </w:rPr>
              <w:t xml:space="preserve"> </w:t>
            </w:r>
          </w:p>
        </w:tc>
      </w:tr>
      <w:tr w:rsidR="00BF42CC" w:rsidRPr="00BF42CC" w:rsidTr="00BF42CC">
        <w:tc>
          <w:tcPr>
            <w:tcW w:w="600" w:type="dxa"/>
          </w:tcPr>
          <w:p w:rsidR="00BF42CC" w:rsidRPr="00C23637" w:rsidRDefault="00BF42CC" w:rsidP="00DD23E6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C23637">
              <w:rPr>
                <w:rFonts w:ascii="Verdana" w:eastAsia="標楷體" w:hAnsi="Verdana"/>
                <w:sz w:val="28"/>
              </w:rPr>
              <w:t>1</w:t>
            </w:r>
            <w:r w:rsidR="00DD23E6" w:rsidRPr="00C23637">
              <w:rPr>
                <w:rFonts w:ascii="Verdana" w:eastAsia="標楷體" w:hAnsi="Verdana"/>
                <w:sz w:val="28"/>
              </w:rPr>
              <w:t>7</w:t>
            </w:r>
            <w:r w:rsidRPr="00C23637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BF42CC" w:rsidRPr="00C23637" w:rsidRDefault="00ED509D" w:rsidP="004174C5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 w:rsidRPr="00FE50AE">
              <w:rPr>
                <w:rFonts w:ascii="Verdana" w:eastAsia="標楷體" w:hAnsi="標楷體" w:hint="eastAsia"/>
                <w:sz w:val="28"/>
                <w:szCs w:val="28"/>
              </w:rPr>
              <w:t>他一天去逛街一次。</w:t>
            </w:r>
          </w:p>
          <w:p w:rsidR="00BF42CC" w:rsidRPr="00C23637" w:rsidRDefault="00BF42CC" w:rsidP="004174C5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 w:rsidRPr="00C23637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</w:t>
            </w:r>
            <w:r w:rsidRPr="00C23637">
              <w:rPr>
                <w:rFonts w:ascii="Verdana" w:eastAsia="標楷體" w:hAnsi="標楷體"/>
                <w:sz w:val="28"/>
                <w:szCs w:val="28"/>
              </w:rPr>
              <w:t xml:space="preserve"> </w:t>
            </w:r>
          </w:p>
        </w:tc>
      </w:tr>
      <w:tr w:rsidR="00BF42CC" w:rsidRPr="00BF42CC" w:rsidTr="00BF42CC">
        <w:tc>
          <w:tcPr>
            <w:tcW w:w="600" w:type="dxa"/>
          </w:tcPr>
          <w:p w:rsidR="00BF42CC" w:rsidRPr="00C23637" w:rsidRDefault="00BF42CC" w:rsidP="00DD23E6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C23637">
              <w:rPr>
                <w:rFonts w:ascii="Verdana" w:eastAsia="標楷體" w:hAnsi="Verdana"/>
                <w:sz w:val="28"/>
              </w:rPr>
              <w:t>1</w:t>
            </w:r>
            <w:r w:rsidR="00DD23E6" w:rsidRPr="00C23637">
              <w:rPr>
                <w:rFonts w:ascii="Verdana" w:eastAsia="標楷體" w:hAnsi="Verdana"/>
                <w:sz w:val="28"/>
              </w:rPr>
              <w:t>8</w:t>
            </w:r>
            <w:r w:rsidRPr="00C23637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BF42CC" w:rsidRPr="00C23637" w:rsidRDefault="00ED509D" w:rsidP="004174C5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 w:rsidRPr="00FE50AE">
              <w:rPr>
                <w:rFonts w:ascii="Verdana" w:eastAsia="標楷體" w:hAnsi="Verdana" w:hint="eastAsia"/>
                <w:sz w:val="28"/>
                <w:szCs w:val="28"/>
              </w:rPr>
              <w:t>他的兒子睡覺之前已經洗完碗盤。</w:t>
            </w:r>
          </w:p>
          <w:p w:rsidR="00BF42CC" w:rsidRPr="00C23637" w:rsidRDefault="00BF42CC" w:rsidP="004174C5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 w:rsidRPr="00C23637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</w:t>
            </w:r>
            <w:r w:rsidRPr="00C23637">
              <w:rPr>
                <w:rFonts w:ascii="Verdana" w:eastAsia="標楷體" w:hAnsi="標楷體"/>
                <w:sz w:val="28"/>
                <w:szCs w:val="28"/>
              </w:rPr>
              <w:t xml:space="preserve"> </w:t>
            </w:r>
          </w:p>
        </w:tc>
      </w:tr>
      <w:tr w:rsidR="00BF42CC" w:rsidRPr="00BF42CC" w:rsidTr="00BF42CC">
        <w:tc>
          <w:tcPr>
            <w:tcW w:w="600" w:type="dxa"/>
          </w:tcPr>
          <w:p w:rsidR="00BF42CC" w:rsidRPr="00C23637" w:rsidRDefault="00BF42CC" w:rsidP="00DD23E6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C23637">
              <w:rPr>
                <w:rFonts w:ascii="Verdana" w:eastAsia="標楷體" w:hAnsi="Verdana"/>
                <w:sz w:val="28"/>
              </w:rPr>
              <w:t>1</w:t>
            </w:r>
            <w:r w:rsidR="00DD23E6" w:rsidRPr="00C23637">
              <w:rPr>
                <w:rFonts w:ascii="Verdana" w:eastAsia="標楷體" w:hAnsi="Verdana"/>
                <w:sz w:val="28"/>
              </w:rPr>
              <w:t>9</w:t>
            </w:r>
            <w:r w:rsidRPr="00C23637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BF42CC" w:rsidRPr="00C23637" w:rsidRDefault="00ED509D" w:rsidP="00DD23E6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 w:rsidRPr="00FE50AE">
              <w:rPr>
                <w:rFonts w:ascii="Verdana" w:eastAsia="標楷體" w:hAnsi="標楷體" w:hint="eastAsia"/>
                <w:sz w:val="28"/>
                <w:szCs w:val="28"/>
              </w:rPr>
              <w:t>誰打破了窗？</w:t>
            </w:r>
            <w:r w:rsidR="00BF42CC" w:rsidRPr="00C23637">
              <w:rPr>
                <w:rFonts w:ascii="Verdana" w:eastAsia="標楷體" w:hAnsi="標楷體"/>
                <w:sz w:val="28"/>
                <w:szCs w:val="28"/>
              </w:rPr>
              <w:br/>
            </w:r>
            <w:r w:rsidR="00BF42CC" w:rsidRPr="00C23637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</w:t>
            </w:r>
            <w:r w:rsidR="00BF42CC" w:rsidRPr="00C23637">
              <w:rPr>
                <w:rFonts w:ascii="Verdana" w:eastAsia="標楷體" w:hAnsi="標楷體"/>
                <w:sz w:val="28"/>
                <w:szCs w:val="28"/>
              </w:rPr>
              <w:t xml:space="preserve"> </w:t>
            </w:r>
          </w:p>
        </w:tc>
      </w:tr>
      <w:tr w:rsidR="00BF42CC" w:rsidRPr="00BF42CC" w:rsidTr="00BF42CC">
        <w:tc>
          <w:tcPr>
            <w:tcW w:w="600" w:type="dxa"/>
          </w:tcPr>
          <w:p w:rsidR="00BF42CC" w:rsidRPr="00C23637" w:rsidRDefault="00DD23E6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C23637">
              <w:rPr>
                <w:rFonts w:ascii="Verdana" w:eastAsia="標楷體" w:hAnsi="Verdana"/>
                <w:sz w:val="28"/>
              </w:rPr>
              <w:t>20</w:t>
            </w:r>
            <w:r w:rsidR="00BF42CC" w:rsidRPr="00C23637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BF42CC" w:rsidRPr="00C23637" w:rsidRDefault="00ED509D" w:rsidP="004174C5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那本書</w:t>
            </w:r>
            <w:r w:rsidR="009153A5">
              <w:rPr>
                <w:rFonts w:ascii="Verdana" w:eastAsia="標楷體" w:hAnsi="標楷體" w:hint="eastAsia"/>
                <w:sz w:val="28"/>
                <w:szCs w:val="28"/>
              </w:rPr>
              <w:t>是</w:t>
            </w:r>
            <w:r>
              <w:rPr>
                <w:rFonts w:ascii="Verdana" w:eastAsia="標楷體" w:hAnsi="標楷體" w:hint="eastAsia"/>
                <w:sz w:val="28"/>
                <w:szCs w:val="28"/>
              </w:rPr>
              <w:t>她爸爸</w:t>
            </w:r>
            <w:r w:rsidRPr="00FE50AE">
              <w:rPr>
                <w:rFonts w:ascii="Verdana" w:eastAsia="標楷體" w:hAnsi="標楷體" w:hint="eastAsia"/>
                <w:sz w:val="28"/>
                <w:szCs w:val="28"/>
              </w:rPr>
              <w:t>給的。</w:t>
            </w:r>
            <w:r w:rsidR="00CA3419">
              <w:rPr>
                <w:rFonts w:ascii="Verdana" w:eastAsia="標楷體" w:hAnsi="標楷體" w:hint="eastAsia"/>
                <w:sz w:val="28"/>
                <w:szCs w:val="28"/>
              </w:rPr>
              <w:t>(</w:t>
            </w:r>
            <w:r w:rsidR="00CA3419">
              <w:rPr>
                <w:rFonts w:ascii="Verdana" w:eastAsia="標楷體" w:hAnsi="標楷體" w:hint="eastAsia"/>
                <w:sz w:val="28"/>
                <w:szCs w:val="28"/>
              </w:rPr>
              <w:t>用被動式回答</w:t>
            </w:r>
            <w:r w:rsidR="00CA3419">
              <w:rPr>
                <w:rFonts w:ascii="Verdana" w:eastAsia="標楷體" w:hAnsi="標楷體" w:hint="eastAsia"/>
                <w:sz w:val="28"/>
                <w:szCs w:val="28"/>
              </w:rPr>
              <w:t>)</w:t>
            </w:r>
          </w:p>
          <w:p w:rsidR="00BF42CC" w:rsidRPr="00C23637" w:rsidRDefault="00BF42CC" w:rsidP="004174C5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 w:rsidRPr="00C23637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</w:t>
            </w:r>
            <w:r w:rsidRPr="00C23637">
              <w:rPr>
                <w:rFonts w:ascii="Verdana" w:eastAsia="標楷體" w:hAnsi="標楷體"/>
                <w:sz w:val="28"/>
                <w:szCs w:val="28"/>
              </w:rPr>
              <w:t xml:space="preserve"> </w:t>
            </w:r>
          </w:p>
        </w:tc>
      </w:tr>
      <w:tr w:rsidR="00BF42CC" w:rsidRPr="00BF42CC" w:rsidTr="00BF42CC">
        <w:tc>
          <w:tcPr>
            <w:tcW w:w="600" w:type="dxa"/>
          </w:tcPr>
          <w:p w:rsidR="00BF42CC" w:rsidRPr="00C23637" w:rsidRDefault="00DD23E6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C23637">
              <w:rPr>
                <w:rFonts w:ascii="Verdana" w:eastAsia="標楷體" w:hAnsi="Verdana"/>
                <w:sz w:val="28"/>
              </w:rPr>
              <w:t>2</w:t>
            </w:r>
            <w:r w:rsidR="00BF42CC" w:rsidRPr="00C23637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000" w:type="dxa"/>
          </w:tcPr>
          <w:p w:rsidR="00BF42CC" w:rsidRPr="00C23637" w:rsidRDefault="004D00CA" w:rsidP="004174C5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 w:rsidRPr="00FE50AE">
              <w:rPr>
                <w:rFonts w:ascii="Verdana" w:eastAsia="標楷體" w:hAnsi="Verdana" w:hint="eastAsia"/>
                <w:sz w:val="28"/>
                <w:szCs w:val="28"/>
              </w:rPr>
              <w:t>他們對這部電影很感興趣。</w:t>
            </w:r>
          </w:p>
          <w:p w:rsidR="00BF42CC" w:rsidRPr="00C23637" w:rsidRDefault="00BF42CC" w:rsidP="004174C5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 w:rsidRPr="00C23637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</w:t>
            </w:r>
            <w:r w:rsidRPr="00C23637">
              <w:rPr>
                <w:rFonts w:ascii="Verdana" w:eastAsia="標楷體" w:hAnsi="標楷體"/>
                <w:sz w:val="28"/>
                <w:szCs w:val="28"/>
              </w:rPr>
              <w:t xml:space="preserve"> </w:t>
            </w:r>
          </w:p>
        </w:tc>
      </w:tr>
      <w:tr w:rsidR="00BF42CC" w:rsidRPr="00BF42CC" w:rsidTr="00BF42CC">
        <w:tc>
          <w:tcPr>
            <w:tcW w:w="600" w:type="dxa"/>
          </w:tcPr>
          <w:p w:rsidR="00BF42CC" w:rsidRPr="00C23637" w:rsidRDefault="008D602B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C23637">
              <w:rPr>
                <w:rFonts w:ascii="Verdana" w:eastAsia="標楷體" w:hAnsi="Verdana"/>
                <w:sz w:val="28"/>
              </w:rPr>
              <w:t>2</w:t>
            </w:r>
            <w:r w:rsidR="00BF42CC" w:rsidRPr="00C23637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9000" w:type="dxa"/>
          </w:tcPr>
          <w:p w:rsidR="00BF42CC" w:rsidRPr="00C23637" w:rsidRDefault="004D00CA" w:rsidP="004174C5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 w:rsidRPr="00FE50AE">
              <w:rPr>
                <w:rFonts w:ascii="Verdana" w:eastAsia="標楷體" w:hAnsi="標楷體" w:hint="eastAsia"/>
                <w:sz w:val="28"/>
                <w:szCs w:val="28"/>
              </w:rPr>
              <w:t>他們很驚訝聽到那可怕的新聞。</w:t>
            </w:r>
          </w:p>
          <w:p w:rsidR="00BF42CC" w:rsidRPr="00C23637" w:rsidRDefault="00BF42CC" w:rsidP="004174C5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 w:rsidRPr="00C23637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</w:t>
            </w:r>
            <w:r w:rsidRPr="00C23637">
              <w:rPr>
                <w:rFonts w:ascii="Verdana" w:eastAsia="標楷體" w:hAnsi="標楷體"/>
                <w:sz w:val="28"/>
                <w:szCs w:val="28"/>
              </w:rPr>
              <w:t xml:space="preserve"> </w:t>
            </w:r>
          </w:p>
        </w:tc>
      </w:tr>
      <w:tr w:rsidR="00BF42CC" w:rsidRPr="00BF42CC" w:rsidTr="00BF42CC">
        <w:tc>
          <w:tcPr>
            <w:tcW w:w="600" w:type="dxa"/>
          </w:tcPr>
          <w:p w:rsidR="00BF42CC" w:rsidRPr="00C23637" w:rsidRDefault="008D602B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C23637">
              <w:rPr>
                <w:rFonts w:ascii="Verdana" w:eastAsia="標楷體" w:hAnsi="Verdana"/>
                <w:sz w:val="28"/>
              </w:rPr>
              <w:t>2</w:t>
            </w:r>
            <w:r w:rsidR="00BF42CC" w:rsidRPr="00C23637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000" w:type="dxa"/>
          </w:tcPr>
          <w:p w:rsidR="00BF42CC" w:rsidRPr="00C23637" w:rsidRDefault="004D00CA" w:rsidP="004174C5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 w:rsidRPr="00FE50AE">
              <w:rPr>
                <w:rFonts w:ascii="Verdana" w:eastAsia="標楷體" w:hAnsi="Verdana" w:hint="eastAsia"/>
                <w:sz w:val="28"/>
                <w:szCs w:val="28"/>
              </w:rPr>
              <w:t>他對這個</w:t>
            </w:r>
            <w:r w:rsidR="00CA3419">
              <w:rPr>
                <w:rFonts w:ascii="Verdana" w:eastAsia="標楷體" w:hAnsi="Verdana" w:hint="eastAsia"/>
                <w:sz w:val="28"/>
                <w:szCs w:val="28"/>
              </w:rPr>
              <w:t>故</w:t>
            </w:r>
            <w:r w:rsidRPr="00FE50AE">
              <w:rPr>
                <w:rFonts w:ascii="Verdana" w:eastAsia="標楷體" w:hAnsi="Verdana" w:hint="eastAsia"/>
                <w:sz w:val="28"/>
                <w:szCs w:val="28"/>
              </w:rPr>
              <w:t>事感到無聊。</w:t>
            </w:r>
          </w:p>
          <w:p w:rsidR="00BF42CC" w:rsidRPr="00C23637" w:rsidRDefault="00BF42CC" w:rsidP="004174C5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 w:rsidRPr="00C23637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</w:t>
            </w:r>
            <w:r w:rsidRPr="00C23637">
              <w:rPr>
                <w:rFonts w:ascii="Verdana" w:eastAsia="標楷體" w:hAnsi="標楷體"/>
                <w:sz w:val="28"/>
                <w:szCs w:val="28"/>
              </w:rPr>
              <w:t xml:space="preserve"> </w:t>
            </w:r>
          </w:p>
        </w:tc>
      </w:tr>
      <w:tr w:rsidR="00BF42CC" w:rsidRPr="00BF42CC" w:rsidTr="00BF42CC">
        <w:tc>
          <w:tcPr>
            <w:tcW w:w="600" w:type="dxa"/>
          </w:tcPr>
          <w:p w:rsidR="00BF42CC" w:rsidRPr="00C23637" w:rsidRDefault="008D602B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C23637">
              <w:rPr>
                <w:rFonts w:ascii="Verdana" w:eastAsia="標楷體" w:hAnsi="Verdana"/>
                <w:sz w:val="28"/>
              </w:rPr>
              <w:t>2</w:t>
            </w:r>
            <w:r w:rsidR="00BF42CC" w:rsidRPr="00C23637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9000" w:type="dxa"/>
          </w:tcPr>
          <w:p w:rsidR="00BF42CC" w:rsidRPr="00C23637" w:rsidRDefault="004D00CA" w:rsidP="004174C5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 w:rsidRPr="00FE50AE">
              <w:rPr>
                <w:rFonts w:ascii="Verdana" w:eastAsia="標楷體" w:hAnsi="標楷體" w:hint="eastAsia"/>
                <w:sz w:val="28"/>
                <w:szCs w:val="28"/>
              </w:rPr>
              <w:t>他的媽媽明天有空嗎</w:t>
            </w:r>
            <w:r w:rsidRPr="00FE50AE">
              <w:rPr>
                <w:rFonts w:ascii="Verdana" w:eastAsia="標楷體" w:hAnsi="標楷體" w:hint="eastAsia"/>
                <w:sz w:val="28"/>
                <w:szCs w:val="28"/>
              </w:rPr>
              <w:t>?</w:t>
            </w:r>
            <w:r w:rsidR="00BF42CC" w:rsidRPr="00C23637">
              <w:rPr>
                <w:rFonts w:ascii="Verdana" w:eastAsia="標楷體" w:hAnsi="標楷體"/>
                <w:sz w:val="28"/>
                <w:szCs w:val="28"/>
              </w:rPr>
              <w:br/>
            </w:r>
            <w:r w:rsidR="00BF42CC" w:rsidRPr="00C23637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</w:t>
            </w:r>
            <w:r w:rsidR="00BF42CC" w:rsidRPr="00C23637">
              <w:rPr>
                <w:rFonts w:ascii="Verdana" w:eastAsia="標楷體" w:hAnsi="標楷體"/>
                <w:sz w:val="28"/>
                <w:szCs w:val="28"/>
              </w:rPr>
              <w:t xml:space="preserve"> </w:t>
            </w:r>
          </w:p>
        </w:tc>
      </w:tr>
      <w:tr w:rsidR="00BF42CC" w:rsidRPr="00BF42CC" w:rsidTr="00BF42CC">
        <w:tc>
          <w:tcPr>
            <w:tcW w:w="600" w:type="dxa"/>
          </w:tcPr>
          <w:p w:rsidR="00BF42CC" w:rsidRPr="00C23637" w:rsidRDefault="008D602B" w:rsidP="004174C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C23637">
              <w:rPr>
                <w:rFonts w:ascii="Verdana" w:eastAsia="標楷體" w:hAnsi="Verdana"/>
                <w:sz w:val="28"/>
              </w:rPr>
              <w:t>2</w:t>
            </w:r>
            <w:r w:rsidR="00BF42CC" w:rsidRPr="00C23637">
              <w:rPr>
                <w:rFonts w:ascii="Verdana" w:eastAsia="標楷體" w:hAnsi="Verdana"/>
                <w:sz w:val="28"/>
              </w:rPr>
              <w:t xml:space="preserve">5. </w:t>
            </w:r>
          </w:p>
        </w:tc>
        <w:tc>
          <w:tcPr>
            <w:tcW w:w="9000" w:type="dxa"/>
          </w:tcPr>
          <w:p w:rsidR="00BF42CC" w:rsidRPr="00C23637" w:rsidRDefault="004D00CA" w:rsidP="004174C5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 w:rsidRPr="00FE50AE">
              <w:rPr>
                <w:rFonts w:ascii="Verdana" w:eastAsia="標楷體" w:hAnsi="標楷體" w:hint="eastAsia"/>
                <w:sz w:val="28"/>
                <w:szCs w:val="28"/>
              </w:rPr>
              <w:t>他們做哪一種類的運動</w:t>
            </w:r>
            <w:r w:rsidRPr="00FE50AE">
              <w:rPr>
                <w:rFonts w:ascii="Verdana" w:eastAsia="標楷體" w:hAnsi="標楷體" w:hint="eastAsia"/>
                <w:sz w:val="28"/>
                <w:szCs w:val="28"/>
              </w:rPr>
              <w:t>?</w:t>
            </w:r>
          </w:p>
          <w:p w:rsidR="00BF42CC" w:rsidRPr="00C23637" w:rsidRDefault="00BF42CC" w:rsidP="004174C5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 w:rsidRPr="00C23637">
              <w:rPr>
                <w:rFonts w:ascii="Verdana" w:eastAsia="標楷體" w:hAnsi="Verdana"/>
                <w:sz w:val="28"/>
                <w:szCs w:val="28"/>
                <w:u w:val="single"/>
              </w:rPr>
              <w:t xml:space="preserve">                                                                </w:t>
            </w:r>
            <w:r w:rsidRPr="00C23637">
              <w:rPr>
                <w:rFonts w:ascii="Verdana" w:eastAsia="標楷體" w:hAnsi="標楷體"/>
                <w:sz w:val="28"/>
                <w:szCs w:val="28"/>
              </w:rPr>
              <w:t xml:space="preserve"> </w:t>
            </w:r>
          </w:p>
        </w:tc>
      </w:tr>
    </w:tbl>
    <w:p w:rsidR="00576BCB" w:rsidRPr="00BF42CC" w:rsidRDefault="00576BCB" w:rsidP="00BF42CC">
      <w:pPr>
        <w:pStyle w:val="ad"/>
        <w:spacing w:after="72" w:line="420" w:lineRule="exact"/>
        <w:ind w:leftChars="0" w:left="0"/>
      </w:pPr>
    </w:p>
    <w:sectPr w:rsidR="00576BCB" w:rsidRPr="00BF42CC" w:rsidSect="001F776B">
      <w:headerReference w:type="default" r:id="rId10"/>
      <w:pgSz w:w="20636" w:h="14570" w:orient="landscape" w:code="12"/>
      <w:pgMar w:top="397" w:right="403" w:bottom="397" w:left="403" w:header="284" w:footer="703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7E4A" w:rsidRDefault="00ED7E4A">
      <w:r>
        <w:separator/>
      </w:r>
    </w:p>
  </w:endnote>
  <w:endnote w:type="continuationSeparator" w:id="0">
    <w:p w:rsidR="00ED7E4A" w:rsidRDefault="00ED7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83287" w:rsidRDefault="00295E0A" w:rsidP="00483287">
    <w:pPr>
      <w:pStyle w:val="a6"/>
      <w:jc w:val="center"/>
    </w:pPr>
    <w:r w:rsidRPr="00CA3419">
      <w:rPr>
        <w:rFonts w:hint="eastAsia"/>
      </w:rPr>
      <w:t>第一版</w:t>
    </w:r>
    <w:r w:rsidR="00483287">
      <w:rPr>
        <w:rFonts w:hint="eastAsia"/>
      </w:rPr>
      <w:t>-</w:t>
    </w:r>
    <w:r w:rsidR="00483287">
      <w:rPr>
        <w:rFonts w:hint="eastAsia"/>
      </w:rPr>
      <w:t>英文檢測卷</w:t>
    </w:r>
    <w:r w:rsidR="00483287">
      <w:rPr>
        <w:rFonts w:hint="eastAsia"/>
      </w:rPr>
      <w:t xml:space="preserve"> </w:t>
    </w:r>
    <w:r w:rsidR="00483287">
      <w:rPr>
        <w:rFonts w:hint="eastAsia"/>
      </w:rPr>
      <w:t>中級下</w:t>
    </w:r>
    <w:r w:rsidR="00483287">
      <w:rPr>
        <w:rFonts w:hint="eastAsia"/>
      </w:rPr>
      <w:t xml:space="preserve"> </w:t>
    </w:r>
    <w:r w:rsidR="00483287">
      <w:rPr>
        <w:rFonts w:hint="eastAsia"/>
      </w:rPr>
      <w:t>第</w:t>
    </w:r>
    <w:r w:rsidR="00483287">
      <w:rPr>
        <w:rFonts w:hint="eastAsia"/>
      </w:rPr>
      <w:t>13</w:t>
    </w:r>
    <w:r w:rsidR="00483287">
      <w:rPr>
        <w:rFonts w:hint="eastAsia"/>
      </w:rPr>
      <w:t>課</w:t>
    </w:r>
    <w:r w:rsidR="00483287">
      <w:rPr>
        <w:rFonts w:hint="eastAsia"/>
      </w:rPr>
      <w:t>~</w:t>
    </w:r>
    <w:r w:rsidR="00483287">
      <w:rPr>
        <w:rFonts w:hint="eastAsia"/>
      </w:rPr>
      <w:t>第</w:t>
    </w:r>
    <w:r w:rsidR="001F776B">
      <w:rPr>
        <w:rFonts w:hint="eastAsia"/>
      </w:rPr>
      <w:t>20</w:t>
    </w:r>
    <w:r w:rsidR="00483287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7E4A" w:rsidRDefault="00ED7E4A">
      <w:r>
        <w:separator/>
      </w:r>
    </w:p>
  </w:footnote>
  <w:footnote w:type="continuationSeparator" w:id="0">
    <w:p w:rsidR="00ED7E4A" w:rsidRDefault="00ED7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1552" w:rsidRDefault="009B588C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  <mc:AlternateContent>
        <mc:Choice Requires="wpg">
          <w:drawing>
            <wp:inline distT="0" distB="0" distL="0" distR="0" wp14:anchorId="4E381D74" wp14:editId="59CECAAC">
              <wp:extent cx="12368530" cy="1151890"/>
              <wp:effectExtent l="0" t="0" r="0" b="29210"/>
              <wp:docPr id="25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368530" cy="1151890"/>
                        <a:chOff x="0" y="237"/>
                        <a:chExt cx="123686" cy="12383"/>
                      </a:xfrm>
                    </wpg:grpSpPr>
                    <wpg:grpSp>
                      <wpg:cNvPr id="26" name="群組 2"/>
                      <wpg:cNvGrpSpPr>
                        <a:grpSpLocks/>
                      </wpg:cNvGrpSpPr>
                      <wpg:grpSpPr bwMode="auto">
                        <a:xfrm>
                          <a:off x="15862" y="1563"/>
                          <a:ext cx="64448" cy="9903"/>
                          <a:chOff x="-26885" y="22"/>
                          <a:chExt cx="66516" cy="11262"/>
                        </a:xfrm>
                      </wpg:grpSpPr>
                      <wpg:grpSp>
                        <wpg:cNvPr id="27" name="群組 3"/>
                        <wpg:cNvGrpSpPr>
                          <a:grpSpLocks/>
                        </wpg:cNvGrpSpPr>
                        <wpg:grpSpPr bwMode="auto">
                          <a:xfrm>
                            <a:off x="17945" y="235"/>
                            <a:ext cx="21685" cy="10960"/>
                            <a:chOff x="-1809" y="235"/>
                            <a:chExt cx="21689" cy="10963"/>
                          </a:xfrm>
                        </wpg:grpSpPr>
                        <pic:pic xmlns:pic="http://schemas.openxmlformats.org/drawingml/2006/picture">
                          <pic:nvPicPr>
                            <pic:cNvPr id="28" name="圖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8245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9" name="圖片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197" y="235"/>
                              <a:ext cx="6997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0" name="圖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1809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1" name="圖片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882" y="324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32" name="群組 8"/>
                        <wpg:cNvGrpSpPr>
                          <a:grpSpLocks/>
                        </wpg:cNvGrpSpPr>
                        <wpg:grpSpPr bwMode="auto">
                          <a:xfrm>
                            <a:off x="-26885" y="22"/>
                            <a:ext cx="46824" cy="11262"/>
                            <a:chOff x="-26885" y="-63"/>
                            <a:chExt cx="46825" cy="11262"/>
                          </a:xfrm>
                        </wpg:grpSpPr>
                        <pic:pic xmlns:pic="http://schemas.openxmlformats.org/drawingml/2006/picture">
                          <pic:nvPicPr>
                            <pic:cNvPr id="33" name="圖片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941" y="235"/>
                              <a:ext cx="6998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4" name="圖片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7917" y="752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5" name="圖片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869" y="235"/>
                              <a:ext cx="6998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6" name="圖片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2202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7" name="圖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7251" y="171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8" name="圖片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10508" y="517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9" name="圖片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16835" y="171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0" name="圖片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21837" y="517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1" name="圖片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26885" y="-63"/>
                              <a:ext cx="6997" cy="1044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42" name="圖片 18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flipH="1">
                          <a:off x="112459" y="593"/>
                          <a:ext cx="11227" cy="12027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43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5" y="4098"/>
                          <a:ext cx="60401" cy="3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483287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40"/>
                                <w:szCs w:val="40"/>
                              </w:rPr>
                            </w:pPr>
                            <w:r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博幼英文檢測卷-</w:t>
                            </w:r>
                            <w:r w:rsidR="00796027"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中級下</w:t>
                            </w:r>
                            <w:r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-第</w:t>
                            </w:r>
                            <w:r w:rsidR="00796027"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1</w:t>
                            </w:r>
                            <w:r w:rsidR="00483287"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3</w:t>
                            </w:r>
                            <w:r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課</w:t>
                            </w:r>
                            <w:r w:rsidR="00483287"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~第</w:t>
                            </w:r>
                            <w:r w:rsidR="001F776B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20</w:t>
                            </w:r>
                            <w:r w:rsidR="00483287"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課</w:t>
                            </w:r>
                            <w:r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 xml:space="preserve">part </w:t>
                            </w:r>
                            <w:r w:rsid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44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" y="1306"/>
                          <a:ext cx="26245" cy="1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483287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Class</w:t>
                            </w: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（班級）：</w:t>
                            </w: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___________</w:t>
                            </w:r>
                          </w:p>
                          <w:p w:rsidR="00B32ADB" w:rsidRPr="00483287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Name</w:t>
                            </w: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（姓名）：</w:t>
                            </w: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4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5" y="237"/>
                          <a:ext cx="7626" cy="4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6" name="圖片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rot="-740301">
                          <a:off x="109371" y="10094"/>
                          <a:ext cx="3385" cy="246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7" name="圖片 28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237"/>
                          <a:ext cx="13061" cy="1195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48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" y="1257"/>
                          <a:ext cx="8673" cy="101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483287" w:rsidRDefault="00295E0A" w:rsidP="00B32ADB">
                            <w:pPr>
                              <w:spacing w:line="8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z w:val="48"/>
                                <w:szCs w:val="48"/>
                              </w:rPr>
                            </w:pPr>
                            <w:r w:rsidRPr="00CA3419"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  <w:szCs w:val="48"/>
                              </w:rPr>
                              <w:t>第一</w:t>
                            </w:r>
                            <w:r w:rsidR="00CE2054" w:rsidRPr="00CA3419"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  <w:szCs w:val="48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4E381D74" id="Group 1" o:spid="_x0000_s1036" style="width:973.9pt;height:90.7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">
              <v:group id="群組 2" o:spid="_x0000_s1037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<v:group id="群組 3" o:spid="_x0000_s1038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" o:spid="_x0000_s1039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">
                    <v:imagedata r:id="rId5" o:title=""/>
                  </v:shape>
                  <v:shape id="圖片 5" o:spid="_x0000_s1040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">
                    <v:imagedata r:id="rId5" o:title=""/>
                  </v:shape>
                  <v:shape id="圖片 6" o:spid="_x0000_s1041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">
                    <v:imagedata r:id="rId5" o:title=""/>
                  </v:shape>
                  <v:shape id="圖片 7" o:spid="_x0000_s1042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">
                    <v:imagedata r:id="rId5" o:title=""/>
                  </v:shape>
                </v:group>
                <v:group id="群組 8" o:spid="_x0000_s1043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shape id="圖片 9" o:spid="_x0000_s1044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">
                    <v:imagedata r:id="rId5" o:title=""/>
                  </v:shape>
                  <v:shape id="圖片 10" o:spid="_x0000_s1045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">
                    <v:imagedata r:id="rId5" o:title=""/>
                  </v:shape>
                  <v:shape id="圖片 11" o:spid="_x0000_s1046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">
                    <v:imagedata r:id="rId5" o:title=""/>
                  </v:shape>
                  <v:shape id="圖片 12" o:spid="_x0000_s1047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">
                    <v:imagedata r:id="rId5" o:title=""/>
                  </v:shape>
                  <v:shape id="圖片 13" o:spid="_x0000_s1048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">
                    <v:imagedata r:id="rId5" o:title=""/>
                  </v:shape>
                  <v:shape id="圖片 14" o:spid="_x0000_s1049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">
                    <v:imagedata r:id="rId5" o:title=""/>
                  </v:shape>
                  <v:shape id="圖片 15" o:spid="_x0000_s1050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">
                    <v:imagedata r:id="rId5" o:title=""/>
                  </v:shape>
                  <v:shape id="圖片 16" o:spid="_x0000_s1051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">
                    <v:imagedata r:id="rId5" o:title=""/>
                  </v:shape>
                  <v:shape id="圖片 17" o:spid="_x0000_s1052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">
                    <v:imagedata r:id="rId5" o:title=""/>
                  </v:shape>
                </v:group>
              </v:group>
              <v:shape id="圖片 18" o:spid="_x0000_s1053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54" type="#_x0000_t202" style="position:absolute;left:18085;top:4098;width:60401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" filled="f" stroked="f">
                <v:textbox inset="0,0,0,0">
                  <w:txbxContent>
                    <w:p w:rsidR="00B32ADB" w:rsidRPr="00483287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40"/>
                          <w:szCs w:val="40"/>
                        </w:rPr>
                      </w:pPr>
                      <w:r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博幼英文檢測卷-</w:t>
                      </w:r>
                      <w:r w:rsidR="00796027"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中級下</w:t>
                      </w:r>
                      <w:r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-第</w:t>
                      </w:r>
                      <w:r w:rsidR="00796027"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1</w:t>
                      </w:r>
                      <w:r w:rsidR="00483287"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3</w:t>
                      </w:r>
                      <w:r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課</w:t>
                      </w:r>
                      <w:r w:rsidR="00483287"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~第</w:t>
                      </w:r>
                      <w:r w:rsidR="001F776B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20</w:t>
                      </w:r>
                      <w:r w:rsidR="00483287"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課</w:t>
                      </w:r>
                      <w:r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 xml:space="preserve">part </w:t>
                      </w:r>
                      <w:r w:rsid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A</w:t>
                      </w:r>
                    </w:p>
                  </w:txbxContent>
                </v:textbox>
              </v:shape>
              <v:shape id="Text Box 21" o:spid="_x0000_s1055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YupxQAAANsAAAAPAAAAZHJzL2Rvd25yZXYueG1sRI9Ba8JA&#10;FITvBf/D8oTemo1F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B5sYupxQAAANsAAAAP&#10;AAAAAAAAAAAAAAAAAAcCAABkcnMvZG93bnJldi54bWxQSwUGAAAAAAMAAwC3AAAA+QIAAAAA&#10;" filled="f" stroked="f">
                <v:textbox inset="0,0,0,0">
                  <w:txbxContent>
                    <w:p w:rsidR="00B32ADB" w:rsidRPr="00483287" w:rsidRDefault="00B32ADB" w:rsidP="00B32ADB">
                      <w:pPr>
                        <w:spacing w:line="600" w:lineRule="exact"/>
                        <w:rPr>
                          <w:rFonts w:eastAsia="標楷體"/>
                          <w:sz w:val="28"/>
                          <w:szCs w:val="28"/>
                        </w:rPr>
                      </w:pP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Class</w:t>
                      </w: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（班級）：</w:t>
                      </w: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___________</w:t>
                      </w:r>
                    </w:p>
                    <w:p w:rsidR="00B32ADB" w:rsidRPr="00483287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28"/>
                          <w:szCs w:val="28"/>
                        </w:rPr>
                      </w:pP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Name</w:t>
                      </w: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（姓名）：</w:t>
                      </w: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056" type="#_x0000_t202" style="position:absolute;left:114955;top:237;width:7626;height:439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" filled="f" stroked="f">
                <v:textbox inset="0,0,0,0">
                  <w:txbxContent>
                    <w:p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</w:rPr>
                        <w:t>分</w:t>
                      </w:r>
                    </w:p>
                  </w:txbxContent>
                </v:textbox>
              </v:shape>
              <v:shape id="圖片 27" o:spid="_x0000_s1057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">
                <v:imagedata r:id="rId7" o:title="" chromakey="white"/>
              </v:shape>
              <v:shape id="圖片 28" o:spid="_x0000_s1058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">
                <v:imagedata r:id="rId8" o:title=""/>
              </v:shape>
              <v:shape id="Text Box 21" o:spid="_x0000_s1059" type="#_x0000_t202" style="position:absolute;left:1424;top:1257;width:8673;height:10164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" filled="f" stroked="f">
                <v:textbox inset="0,0,0,0">
                  <w:txbxContent>
                    <w:p w:rsidR="00B32ADB" w:rsidRPr="00483287" w:rsidRDefault="00295E0A" w:rsidP="00B32ADB">
                      <w:pPr>
                        <w:spacing w:line="8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z w:val="48"/>
                          <w:szCs w:val="48"/>
                        </w:rPr>
                      </w:pPr>
                      <w:r w:rsidRPr="00CA3419">
                        <w:rPr>
                          <w:rFonts w:ascii="微軟正黑體" w:eastAsia="微軟正黑體" w:hAnsi="微軟正黑體" w:hint="eastAsia"/>
                          <w:b/>
                          <w:sz w:val="40"/>
                          <w:szCs w:val="48"/>
                        </w:rPr>
                        <w:t>第一</w:t>
                      </w:r>
                      <w:r w:rsidR="00CE2054" w:rsidRPr="00CA3419">
                        <w:rPr>
                          <w:rFonts w:ascii="微軟正黑體" w:eastAsia="微軟正黑體" w:hAnsi="微軟正黑體" w:hint="eastAsia"/>
                          <w:b/>
                          <w:sz w:val="40"/>
                          <w:szCs w:val="48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7621" w:rsidRDefault="009B588C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  <mc:AlternateContent>
        <mc:Choice Requires="wpg">
          <w:drawing>
            <wp:inline distT="0" distB="0" distL="0" distR="0" wp14:anchorId="6D421906" wp14:editId="1BC6F4A4">
              <wp:extent cx="12368530" cy="1151890"/>
              <wp:effectExtent l="0" t="0" r="0" b="29210"/>
              <wp:docPr id="1" name="群組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368530" cy="1151890"/>
                        <a:chOff x="0" y="237"/>
                        <a:chExt cx="123686" cy="12383"/>
                      </a:xfrm>
                    </wpg:grpSpPr>
                    <wpg:grpSp>
                      <wpg:cNvPr id="2" name="群組 2"/>
                      <wpg:cNvGrpSpPr>
                        <a:grpSpLocks/>
                      </wpg:cNvGrpSpPr>
                      <wpg:grpSpPr bwMode="auto">
                        <a:xfrm>
                          <a:off x="15862" y="1563"/>
                          <a:ext cx="64448" cy="9903"/>
                          <a:chOff x="-26885" y="22"/>
                          <a:chExt cx="66516" cy="11262"/>
                        </a:xfrm>
                      </wpg:grpSpPr>
                      <wpg:grpSp>
                        <wpg:cNvPr id="3" name="群組 3"/>
                        <wpg:cNvGrpSpPr>
                          <a:grpSpLocks/>
                        </wpg:cNvGrpSpPr>
                        <wpg:grpSpPr bwMode="auto">
                          <a:xfrm>
                            <a:off x="17945" y="235"/>
                            <a:ext cx="21685" cy="10960"/>
                            <a:chOff x="-1809" y="235"/>
                            <a:chExt cx="21689" cy="10963"/>
                          </a:xfrm>
                        </wpg:grpSpPr>
                        <pic:pic xmlns:pic="http://schemas.openxmlformats.org/drawingml/2006/picture">
                          <pic:nvPicPr>
                            <pic:cNvPr id="4" name="圖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8245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" name="圖片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197" y="235"/>
                              <a:ext cx="6997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" name="圖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1809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" name="圖片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882" y="324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8" name="群組 8"/>
                        <wpg:cNvGrpSpPr>
                          <a:grpSpLocks/>
                        </wpg:cNvGrpSpPr>
                        <wpg:grpSpPr bwMode="auto">
                          <a:xfrm>
                            <a:off x="-26885" y="22"/>
                            <a:ext cx="46824" cy="11262"/>
                            <a:chOff x="-26885" y="-63"/>
                            <a:chExt cx="46825" cy="11262"/>
                          </a:xfrm>
                        </wpg:grpSpPr>
                        <pic:pic xmlns:pic="http://schemas.openxmlformats.org/drawingml/2006/picture">
                          <pic:nvPicPr>
                            <pic:cNvPr id="9" name="圖片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941" y="235"/>
                              <a:ext cx="6998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" name="圖片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7917" y="752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" name="圖片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869" y="235"/>
                              <a:ext cx="6998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" name="圖片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2202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" name="圖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7251" y="171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" name="圖片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10508" y="517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" name="圖片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16835" y="171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6" name="圖片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21837" y="517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7" name="圖片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26885" y="-63"/>
                              <a:ext cx="6997" cy="1044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18" name="圖片 18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flipH="1">
                          <a:off x="112459" y="593"/>
                          <a:ext cx="11227" cy="12027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9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5" y="4098"/>
                          <a:ext cx="60401" cy="3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27621" w:rsidRPr="00483287" w:rsidRDefault="00727621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40"/>
                                <w:szCs w:val="40"/>
                              </w:rPr>
                            </w:pPr>
                            <w:r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博幼英文檢測卷-中級下-第13課~第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20</w:t>
                            </w:r>
                            <w:r w:rsidRPr="0048328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 xml:space="preserve">課part 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0"/>
                                <w:szCs w:val="40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20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" y="1306"/>
                          <a:ext cx="26245" cy="1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27621" w:rsidRPr="00483287" w:rsidRDefault="00727621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Class</w:t>
                            </w: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（班級）：</w:t>
                            </w: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___________</w:t>
                            </w:r>
                          </w:p>
                          <w:p w:rsidR="00727621" w:rsidRPr="00483287" w:rsidRDefault="00727621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Name</w:t>
                            </w: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（姓名）：</w:t>
                            </w:r>
                            <w:r w:rsidRPr="00483287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21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5" y="237"/>
                          <a:ext cx="7626" cy="4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27621" w:rsidRPr="00DE09DB" w:rsidRDefault="00727621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2" name="圖片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rot="-740301">
                          <a:off x="109371" y="10094"/>
                          <a:ext cx="3385" cy="246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3" name="圖片 28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237"/>
                          <a:ext cx="13061" cy="1195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24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" y="1257"/>
                          <a:ext cx="9911" cy="1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27621" w:rsidRPr="00295E0A" w:rsidRDefault="00295E0A" w:rsidP="00B32ADB">
                            <w:pPr>
                              <w:spacing w:line="8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z w:val="40"/>
                                <w:szCs w:val="48"/>
                              </w:rPr>
                            </w:pPr>
                            <w:r w:rsidRPr="00CA3419"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  <w:szCs w:val="48"/>
                              </w:rPr>
                              <w:t>第一</w:t>
                            </w:r>
                            <w:r w:rsidR="00CE2054" w:rsidRPr="00CA3419">
                              <w:rPr>
                                <w:rFonts w:ascii="微軟正黑體" w:eastAsia="微軟正黑體" w:hAnsi="微軟正黑體" w:hint="eastAsia"/>
                                <w:b/>
                                <w:sz w:val="40"/>
                                <w:szCs w:val="48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6D421906" id="群組 1" o:spid="_x0000_s1060" style="width:973.9pt;height:90.7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">
              <v:group id="群組 2" o:spid="_x0000_s1061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群組 3" o:spid="_x0000_s1062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" o:spid="_x0000_s1063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">
                    <v:imagedata r:id="rId5" o:title=""/>
                  </v:shape>
                  <v:shape id="圖片 5" o:spid="_x0000_s1064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">
                    <v:imagedata r:id="rId5" o:title=""/>
                  </v:shape>
                  <v:shape id="圖片 6" o:spid="_x0000_s1065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">
                    <v:imagedata r:id="rId5" o:title=""/>
                  </v:shape>
                  <v:shape id="圖片 7" o:spid="_x0000_s1066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">
                    <v:imagedata r:id="rId5" o:title=""/>
                  </v:shape>
                </v:group>
                <v:group id="群組 8" o:spid="_x0000_s1067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圖片 9" o:spid="_x0000_s1068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">
                    <v:imagedata r:id="rId5" o:title=""/>
                  </v:shape>
                  <v:shape id="圖片 10" o:spid="_x0000_s1069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">
                    <v:imagedata r:id="rId5" o:title=""/>
                  </v:shape>
                  <v:shape id="圖片 11" o:spid="_x0000_s1070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">
                    <v:imagedata r:id="rId5" o:title=""/>
                  </v:shape>
                  <v:shape id="圖片 12" o:spid="_x0000_s1071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">
                    <v:imagedata r:id="rId5" o:title=""/>
                  </v:shape>
                  <v:shape id="圖片 13" o:spid="_x0000_s1072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">
                    <v:imagedata r:id="rId5" o:title=""/>
                  </v:shape>
                  <v:shape id="圖片 14" o:spid="_x0000_s1073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">
                    <v:imagedata r:id="rId5" o:title=""/>
                  </v:shape>
                  <v:shape id="圖片 15" o:spid="_x0000_s1074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">
                    <v:imagedata r:id="rId5" o:title=""/>
                  </v:shape>
                  <v:shape id="圖片 16" o:spid="_x0000_s1075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">
                    <v:imagedata r:id="rId5" o:title=""/>
                  </v:shape>
                  <v:shape id="圖片 17" o:spid="_x0000_s1076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">
                    <v:imagedata r:id="rId5" o:title=""/>
                  </v:shape>
                </v:group>
              </v:group>
              <v:shape id="圖片 18" o:spid="_x0000_s1077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78" type="#_x0000_t202" style="position:absolute;left:18085;top:4098;width:60401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" filled="f" stroked="f">
                <v:textbox inset="0,0,0,0">
                  <w:txbxContent>
                    <w:p w:rsidR="00727621" w:rsidRPr="00483287" w:rsidRDefault="00727621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40"/>
                          <w:szCs w:val="40"/>
                        </w:rPr>
                      </w:pPr>
                      <w:r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博幼英文檢測卷-中級下-第13課~第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20</w:t>
                      </w:r>
                      <w:r w:rsidRPr="0048328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 xml:space="preserve">課part 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0"/>
                          <w:szCs w:val="40"/>
                        </w:rPr>
                        <w:t>B</w:t>
                      </w:r>
                    </w:p>
                  </w:txbxContent>
                </v:textbox>
              </v:shape>
              <v:shape id="Text Box 21" o:spid="_x0000_s1079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 filled="f" stroked="f">
                <v:textbox inset="0,0,0,0">
                  <w:txbxContent>
                    <w:p w:rsidR="00727621" w:rsidRPr="00483287" w:rsidRDefault="00727621" w:rsidP="00B32ADB">
                      <w:pPr>
                        <w:spacing w:line="600" w:lineRule="exact"/>
                        <w:rPr>
                          <w:rFonts w:eastAsia="標楷體"/>
                          <w:sz w:val="28"/>
                          <w:szCs w:val="28"/>
                        </w:rPr>
                      </w:pP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Class</w:t>
                      </w: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（班級）：</w:t>
                      </w: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___________</w:t>
                      </w:r>
                    </w:p>
                    <w:p w:rsidR="00727621" w:rsidRPr="00483287" w:rsidRDefault="00727621" w:rsidP="00B32ADB">
                      <w:pPr>
                        <w:spacing w:line="1000" w:lineRule="exact"/>
                        <w:rPr>
                          <w:rFonts w:eastAsia="標楷體"/>
                          <w:sz w:val="28"/>
                          <w:szCs w:val="28"/>
                        </w:rPr>
                      </w:pP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Name</w:t>
                      </w: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（姓名）：</w:t>
                      </w:r>
                      <w:r w:rsidRPr="00483287">
                        <w:rPr>
                          <w:rFonts w:eastAsia="標楷體"/>
                          <w:sz w:val="28"/>
                          <w:szCs w:val="28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080" type="#_x0000_t202" style="position:absolute;left:114955;top:237;width:7626;height:439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" filled="f" stroked="f">
                <v:textbox inset="0,0,0,0">
                  <w:txbxContent>
                    <w:p w:rsidR="00727621" w:rsidRPr="00DE09DB" w:rsidRDefault="00727621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</w:rPr>
                        <w:t>分</w:t>
                      </w:r>
                    </w:p>
                  </w:txbxContent>
                </v:textbox>
              </v:shape>
              <v:shape id="圖片 27" o:spid="_x0000_s1081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">
                <v:imagedata r:id="rId7" o:title="" chromakey="white"/>
              </v:shape>
              <v:shape id="圖片 28" o:spid="_x0000_s1082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">
                <v:imagedata r:id="rId8" o:title=""/>
              </v:shape>
              <v:shape id="Text Box 21" o:spid="_x0000_s1083" type="#_x0000_t202" style="position:absolute;left:1424;top:1257;width:9911;height:1016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" filled="f" stroked="f">
                <v:textbox inset="0,0,0,0">
                  <w:txbxContent>
                    <w:p w:rsidR="00727621" w:rsidRPr="00295E0A" w:rsidRDefault="00295E0A" w:rsidP="00B32ADB">
                      <w:pPr>
                        <w:spacing w:line="8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z w:val="40"/>
                          <w:szCs w:val="48"/>
                        </w:rPr>
                      </w:pPr>
                      <w:r w:rsidRPr="00CA3419">
                        <w:rPr>
                          <w:rFonts w:ascii="微軟正黑體" w:eastAsia="微軟正黑體" w:hAnsi="微軟正黑體" w:hint="eastAsia"/>
                          <w:b/>
                          <w:sz w:val="40"/>
                          <w:szCs w:val="48"/>
                        </w:rPr>
                        <w:t>第一</w:t>
                      </w:r>
                      <w:r w:rsidR="00CE2054" w:rsidRPr="00CA3419">
                        <w:rPr>
                          <w:rFonts w:ascii="微軟正黑體" w:eastAsia="微軟正黑體" w:hAnsi="微軟正黑體" w:hint="eastAsia"/>
                          <w:b/>
                          <w:sz w:val="40"/>
                          <w:szCs w:val="48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65E25FFB"/>
    <w:multiLevelType w:val="hybridMultilevel"/>
    <w:tmpl w:val="AD38EEDE"/>
    <w:lvl w:ilvl="0" w:tplc="002E3BA6">
      <w:start w:val="1"/>
      <w:numFmt w:val="decimal"/>
      <w:lvlText w:val="%1."/>
      <w:lvlJc w:val="left"/>
      <w:pPr>
        <w:ind w:left="504" w:hanging="360"/>
      </w:pPr>
      <w:rPr>
        <w:rFonts w:eastAsia="微軟正黑體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104" w:hanging="480"/>
      </w:pPr>
    </w:lvl>
    <w:lvl w:ilvl="2" w:tplc="0409001B" w:tentative="1">
      <w:start w:val="1"/>
      <w:numFmt w:val="lowerRoman"/>
      <w:lvlText w:val="%3."/>
      <w:lvlJc w:val="right"/>
      <w:pPr>
        <w:ind w:left="1584" w:hanging="480"/>
      </w:pPr>
    </w:lvl>
    <w:lvl w:ilvl="3" w:tplc="0409000F" w:tentative="1">
      <w:start w:val="1"/>
      <w:numFmt w:val="decimal"/>
      <w:lvlText w:val="%4."/>
      <w:lvlJc w:val="left"/>
      <w:pPr>
        <w:ind w:left="20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4" w:hanging="480"/>
      </w:pPr>
    </w:lvl>
    <w:lvl w:ilvl="5" w:tplc="0409001B" w:tentative="1">
      <w:start w:val="1"/>
      <w:numFmt w:val="lowerRoman"/>
      <w:lvlText w:val="%6."/>
      <w:lvlJc w:val="right"/>
      <w:pPr>
        <w:ind w:left="3024" w:hanging="480"/>
      </w:pPr>
    </w:lvl>
    <w:lvl w:ilvl="6" w:tplc="0409000F" w:tentative="1">
      <w:start w:val="1"/>
      <w:numFmt w:val="decimal"/>
      <w:lvlText w:val="%7."/>
      <w:lvlJc w:val="left"/>
      <w:pPr>
        <w:ind w:left="35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4" w:hanging="480"/>
      </w:pPr>
    </w:lvl>
    <w:lvl w:ilvl="8" w:tplc="0409001B" w:tentative="1">
      <w:start w:val="1"/>
      <w:numFmt w:val="lowerRoman"/>
      <w:lvlText w:val="%9."/>
      <w:lvlJc w:val="right"/>
      <w:pPr>
        <w:ind w:left="4464" w:hanging="480"/>
      </w:pPr>
    </w:lvl>
  </w:abstractNum>
  <w:abstractNum w:abstractNumId="2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DCzMDM2MTC2tDBR0lEKTi0uzszPAykwqgUAdkjJGywAAAA="/>
  </w:docVars>
  <w:rsids>
    <w:rsidRoot w:val="00C44FE4"/>
    <w:rsid w:val="0000007A"/>
    <w:rsid w:val="00004349"/>
    <w:rsid w:val="0000519F"/>
    <w:rsid w:val="00011BA0"/>
    <w:rsid w:val="000166DD"/>
    <w:rsid w:val="0003203A"/>
    <w:rsid w:val="00044F97"/>
    <w:rsid w:val="000514A8"/>
    <w:rsid w:val="00054455"/>
    <w:rsid w:val="00056F25"/>
    <w:rsid w:val="0005744D"/>
    <w:rsid w:val="000621AD"/>
    <w:rsid w:val="00067D03"/>
    <w:rsid w:val="00074A01"/>
    <w:rsid w:val="000752F9"/>
    <w:rsid w:val="00096218"/>
    <w:rsid w:val="000A0834"/>
    <w:rsid w:val="000A1D84"/>
    <w:rsid w:val="000A22C9"/>
    <w:rsid w:val="000A52D4"/>
    <w:rsid w:val="000A608A"/>
    <w:rsid w:val="000B2142"/>
    <w:rsid w:val="000C1F11"/>
    <w:rsid w:val="000C27FA"/>
    <w:rsid w:val="000C34AE"/>
    <w:rsid w:val="000C378A"/>
    <w:rsid w:val="000C71B8"/>
    <w:rsid w:val="000C76B6"/>
    <w:rsid w:val="000D3143"/>
    <w:rsid w:val="000D48CA"/>
    <w:rsid w:val="000E7DA5"/>
    <w:rsid w:val="000F56FB"/>
    <w:rsid w:val="000F59EA"/>
    <w:rsid w:val="00100697"/>
    <w:rsid w:val="00112480"/>
    <w:rsid w:val="0011388A"/>
    <w:rsid w:val="0013472D"/>
    <w:rsid w:val="00134FAE"/>
    <w:rsid w:val="001364FA"/>
    <w:rsid w:val="001371DF"/>
    <w:rsid w:val="0014220C"/>
    <w:rsid w:val="0014265B"/>
    <w:rsid w:val="00144A87"/>
    <w:rsid w:val="0015212D"/>
    <w:rsid w:val="0015352C"/>
    <w:rsid w:val="00154060"/>
    <w:rsid w:val="00155339"/>
    <w:rsid w:val="00161B79"/>
    <w:rsid w:val="001756F2"/>
    <w:rsid w:val="00180FF4"/>
    <w:rsid w:val="001832A8"/>
    <w:rsid w:val="00192776"/>
    <w:rsid w:val="001A55E8"/>
    <w:rsid w:val="001A634F"/>
    <w:rsid w:val="001A7D72"/>
    <w:rsid w:val="001B113B"/>
    <w:rsid w:val="001C2B6E"/>
    <w:rsid w:val="001C465C"/>
    <w:rsid w:val="001F08C3"/>
    <w:rsid w:val="001F5475"/>
    <w:rsid w:val="001F67D6"/>
    <w:rsid w:val="001F776B"/>
    <w:rsid w:val="0020595F"/>
    <w:rsid w:val="002130E1"/>
    <w:rsid w:val="0021790E"/>
    <w:rsid w:val="00221F54"/>
    <w:rsid w:val="00224DBA"/>
    <w:rsid w:val="00226357"/>
    <w:rsid w:val="00241230"/>
    <w:rsid w:val="00241783"/>
    <w:rsid w:val="00250FCD"/>
    <w:rsid w:val="0025254A"/>
    <w:rsid w:val="00274C7A"/>
    <w:rsid w:val="002752F9"/>
    <w:rsid w:val="00280504"/>
    <w:rsid w:val="00280573"/>
    <w:rsid w:val="002918F8"/>
    <w:rsid w:val="00292CE2"/>
    <w:rsid w:val="00295E0A"/>
    <w:rsid w:val="002B2238"/>
    <w:rsid w:val="002C0321"/>
    <w:rsid w:val="002C2356"/>
    <w:rsid w:val="002C662D"/>
    <w:rsid w:val="002C75BA"/>
    <w:rsid w:val="002D3CC3"/>
    <w:rsid w:val="002F01CB"/>
    <w:rsid w:val="002F1E5F"/>
    <w:rsid w:val="002F6A93"/>
    <w:rsid w:val="0030110F"/>
    <w:rsid w:val="00302FA2"/>
    <w:rsid w:val="0031529C"/>
    <w:rsid w:val="003251CA"/>
    <w:rsid w:val="00325660"/>
    <w:rsid w:val="00332ED6"/>
    <w:rsid w:val="00351D0D"/>
    <w:rsid w:val="00372C00"/>
    <w:rsid w:val="00373B98"/>
    <w:rsid w:val="003748CC"/>
    <w:rsid w:val="003863D6"/>
    <w:rsid w:val="00394A92"/>
    <w:rsid w:val="00397EAB"/>
    <w:rsid w:val="003A1C69"/>
    <w:rsid w:val="003A5C24"/>
    <w:rsid w:val="003A67E8"/>
    <w:rsid w:val="003A707D"/>
    <w:rsid w:val="003C1292"/>
    <w:rsid w:val="003C61C6"/>
    <w:rsid w:val="003D02B7"/>
    <w:rsid w:val="003D2058"/>
    <w:rsid w:val="003D3DBD"/>
    <w:rsid w:val="003D5750"/>
    <w:rsid w:val="003E64AD"/>
    <w:rsid w:val="003F6675"/>
    <w:rsid w:val="00413DE1"/>
    <w:rsid w:val="0041669E"/>
    <w:rsid w:val="00417F3C"/>
    <w:rsid w:val="00431B71"/>
    <w:rsid w:val="004322F3"/>
    <w:rsid w:val="00441A22"/>
    <w:rsid w:val="00446F7E"/>
    <w:rsid w:val="0044714E"/>
    <w:rsid w:val="0045689A"/>
    <w:rsid w:val="004624A4"/>
    <w:rsid w:val="00467131"/>
    <w:rsid w:val="00471C14"/>
    <w:rsid w:val="00477A68"/>
    <w:rsid w:val="004825BC"/>
    <w:rsid w:val="00483287"/>
    <w:rsid w:val="00485B08"/>
    <w:rsid w:val="00496083"/>
    <w:rsid w:val="004A6214"/>
    <w:rsid w:val="004B2C1E"/>
    <w:rsid w:val="004C0D4F"/>
    <w:rsid w:val="004C20AD"/>
    <w:rsid w:val="004D00CA"/>
    <w:rsid w:val="004D2611"/>
    <w:rsid w:val="004D3CFB"/>
    <w:rsid w:val="004E273D"/>
    <w:rsid w:val="004E2DF5"/>
    <w:rsid w:val="004E6F94"/>
    <w:rsid w:val="00506719"/>
    <w:rsid w:val="00506E13"/>
    <w:rsid w:val="00511C21"/>
    <w:rsid w:val="00521F8C"/>
    <w:rsid w:val="005226A3"/>
    <w:rsid w:val="005233D6"/>
    <w:rsid w:val="00523BA3"/>
    <w:rsid w:val="00523CD8"/>
    <w:rsid w:val="00526C78"/>
    <w:rsid w:val="00536067"/>
    <w:rsid w:val="00540385"/>
    <w:rsid w:val="00540E04"/>
    <w:rsid w:val="0054758B"/>
    <w:rsid w:val="00554BD8"/>
    <w:rsid w:val="00555D97"/>
    <w:rsid w:val="00563602"/>
    <w:rsid w:val="00573D27"/>
    <w:rsid w:val="00574521"/>
    <w:rsid w:val="00576AD2"/>
    <w:rsid w:val="00576BCB"/>
    <w:rsid w:val="00580A1C"/>
    <w:rsid w:val="00582B62"/>
    <w:rsid w:val="00584860"/>
    <w:rsid w:val="005905B7"/>
    <w:rsid w:val="005918CA"/>
    <w:rsid w:val="005922D3"/>
    <w:rsid w:val="005927CE"/>
    <w:rsid w:val="00595120"/>
    <w:rsid w:val="00595434"/>
    <w:rsid w:val="00597E5C"/>
    <w:rsid w:val="005A09D4"/>
    <w:rsid w:val="005A67F3"/>
    <w:rsid w:val="005A7849"/>
    <w:rsid w:val="005B0616"/>
    <w:rsid w:val="005B0EA2"/>
    <w:rsid w:val="005B2031"/>
    <w:rsid w:val="005B41D3"/>
    <w:rsid w:val="005B6765"/>
    <w:rsid w:val="005C402E"/>
    <w:rsid w:val="005C5F2D"/>
    <w:rsid w:val="005D0FB4"/>
    <w:rsid w:val="005D7F38"/>
    <w:rsid w:val="005E6D00"/>
    <w:rsid w:val="005E71CD"/>
    <w:rsid w:val="005F2602"/>
    <w:rsid w:val="00600150"/>
    <w:rsid w:val="00600744"/>
    <w:rsid w:val="00604F13"/>
    <w:rsid w:val="006217F6"/>
    <w:rsid w:val="006315C6"/>
    <w:rsid w:val="00631D2F"/>
    <w:rsid w:val="00633382"/>
    <w:rsid w:val="006378CE"/>
    <w:rsid w:val="0064163D"/>
    <w:rsid w:val="00644FE3"/>
    <w:rsid w:val="00651AAA"/>
    <w:rsid w:val="00653BFC"/>
    <w:rsid w:val="0065487C"/>
    <w:rsid w:val="006648C7"/>
    <w:rsid w:val="00672557"/>
    <w:rsid w:val="00681996"/>
    <w:rsid w:val="00682C3A"/>
    <w:rsid w:val="00687616"/>
    <w:rsid w:val="006A65EA"/>
    <w:rsid w:val="006A772E"/>
    <w:rsid w:val="006B5DAC"/>
    <w:rsid w:val="006D16AA"/>
    <w:rsid w:val="006D1C02"/>
    <w:rsid w:val="006E6F96"/>
    <w:rsid w:val="006F0AC8"/>
    <w:rsid w:val="006F43DA"/>
    <w:rsid w:val="00701E1F"/>
    <w:rsid w:val="00712970"/>
    <w:rsid w:val="00724BFF"/>
    <w:rsid w:val="00727621"/>
    <w:rsid w:val="0073027F"/>
    <w:rsid w:val="007400D4"/>
    <w:rsid w:val="007421A3"/>
    <w:rsid w:val="00744F39"/>
    <w:rsid w:val="00745C6E"/>
    <w:rsid w:val="00751D63"/>
    <w:rsid w:val="0075698D"/>
    <w:rsid w:val="00756E4B"/>
    <w:rsid w:val="0077147D"/>
    <w:rsid w:val="00782C80"/>
    <w:rsid w:val="00796027"/>
    <w:rsid w:val="007A0E01"/>
    <w:rsid w:val="007A2575"/>
    <w:rsid w:val="007A6CF7"/>
    <w:rsid w:val="007C09CC"/>
    <w:rsid w:val="007C6EA8"/>
    <w:rsid w:val="007E44D3"/>
    <w:rsid w:val="007F2E8F"/>
    <w:rsid w:val="007F53BF"/>
    <w:rsid w:val="008003C9"/>
    <w:rsid w:val="00805D64"/>
    <w:rsid w:val="0080615C"/>
    <w:rsid w:val="008115BB"/>
    <w:rsid w:val="00826A12"/>
    <w:rsid w:val="008314FC"/>
    <w:rsid w:val="00847347"/>
    <w:rsid w:val="008658CD"/>
    <w:rsid w:val="00870D4A"/>
    <w:rsid w:val="008716B6"/>
    <w:rsid w:val="0087242E"/>
    <w:rsid w:val="00887E52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02B"/>
    <w:rsid w:val="008D6129"/>
    <w:rsid w:val="008E4D1E"/>
    <w:rsid w:val="008F68EE"/>
    <w:rsid w:val="008F775F"/>
    <w:rsid w:val="009035C5"/>
    <w:rsid w:val="00905763"/>
    <w:rsid w:val="009153A5"/>
    <w:rsid w:val="00916D3E"/>
    <w:rsid w:val="009245A1"/>
    <w:rsid w:val="00936534"/>
    <w:rsid w:val="00937EE2"/>
    <w:rsid w:val="00942E93"/>
    <w:rsid w:val="009508D2"/>
    <w:rsid w:val="009522E8"/>
    <w:rsid w:val="00956080"/>
    <w:rsid w:val="00971992"/>
    <w:rsid w:val="0097697C"/>
    <w:rsid w:val="00981A8A"/>
    <w:rsid w:val="00981DA9"/>
    <w:rsid w:val="00983FF2"/>
    <w:rsid w:val="00993249"/>
    <w:rsid w:val="00995374"/>
    <w:rsid w:val="0099778B"/>
    <w:rsid w:val="009977CC"/>
    <w:rsid w:val="00997A37"/>
    <w:rsid w:val="009A16A9"/>
    <w:rsid w:val="009B3886"/>
    <w:rsid w:val="009B588C"/>
    <w:rsid w:val="009C454A"/>
    <w:rsid w:val="009D08FC"/>
    <w:rsid w:val="009D2CC0"/>
    <w:rsid w:val="009D603F"/>
    <w:rsid w:val="009D7B72"/>
    <w:rsid w:val="009E0C97"/>
    <w:rsid w:val="009E2B40"/>
    <w:rsid w:val="009F3CA4"/>
    <w:rsid w:val="009F553A"/>
    <w:rsid w:val="009F6409"/>
    <w:rsid w:val="00A066AA"/>
    <w:rsid w:val="00A153F1"/>
    <w:rsid w:val="00A271D1"/>
    <w:rsid w:val="00A3375E"/>
    <w:rsid w:val="00A372E8"/>
    <w:rsid w:val="00A4291A"/>
    <w:rsid w:val="00A43A80"/>
    <w:rsid w:val="00A4503B"/>
    <w:rsid w:val="00A53A00"/>
    <w:rsid w:val="00A54E1F"/>
    <w:rsid w:val="00A554DF"/>
    <w:rsid w:val="00A55E95"/>
    <w:rsid w:val="00A63116"/>
    <w:rsid w:val="00A63938"/>
    <w:rsid w:val="00A66BDD"/>
    <w:rsid w:val="00A77703"/>
    <w:rsid w:val="00A9079E"/>
    <w:rsid w:val="00A91DD3"/>
    <w:rsid w:val="00A92373"/>
    <w:rsid w:val="00A94A14"/>
    <w:rsid w:val="00A97893"/>
    <w:rsid w:val="00AA009B"/>
    <w:rsid w:val="00AA3528"/>
    <w:rsid w:val="00AB3BC8"/>
    <w:rsid w:val="00AB44CD"/>
    <w:rsid w:val="00AC11D8"/>
    <w:rsid w:val="00AC6249"/>
    <w:rsid w:val="00AD321E"/>
    <w:rsid w:val="00AD3D1D"/>
    <w:rsid w:val="00AD5CE8"/>
    <w:rsid w:val="00AE01E0"/>
    <w:rsid w:val="00AE1730"/>
    <w:rsid w:val="00AE1BCE"/>
    <w:rsid w:val="00AE61B9"/>
    <w:rsid w:val="00AF3B9A"/>
    <w:rsid w:val="00AF776F"/>
    <w:rsid w:val="00AF7ECD"/>
    <w:rsid w:val="00B06522"/>
    <w:rsid w:val="00B10329"/>
    <w:rsid w:val="00B203EF"/>
    <w:rsid w:val="00B32ADB"/>
    <w:rsid w:val="00B37F1B"/>
    <w:rsid w:val="00B449C2"/>
    <w:rsid w:val="00B51ED7"/>
    <w:rsid w:val="00B5248A"/>
    <w:rsid w:val="00B55D6D"/>
    <w:rsid w:val="00B55EBB"/>
    <w:rsid w:val="00B62FF1"/>
    <w:rsid w:val="00B6498E"/>
    <w:rsid w:val="00B70B46"/>
    <w:rsid w:val="00B732FC"/>
    <w:rsid w:val="00B80B71"/>
    <w:rsid w:val="00BA2D1E"/>
    <w:rsid w:val="00BB160B"/>
    <w:rsid w:val="00BB723B"/>
    <w:rsid w:val="00BC056A"/>
    <w:rsid w:val="00BC1DEB"/>
    <w:rsid w:val="00BC1DF7"/>
    <w:rsid w:val="00BC630B"/>
    <w:rsid w:val="00BD442B"/>
    <w:rsid w:val="00BD6304"/>
    <w:rsid w:val="00BE6031"/>
    <w:rsid w:val="00BF42CC"/>
    <w:rsid w:val="00BF62B1"/>
    <w:rsid w:val="00C1606F"/>
    <w:rsid w:val="00C161F0"/>
    <w:rsid w:val="00C20A8A"/>
    <w:rsid w:val="00C23637"/>
    <w:rsid w:val="00C3132E"/>
    <w:rsid w:val="00C44FE4"/>
    <w:rsid w:val="00C47C16"/>
    <w:rsid w:val="00C515F1"/>
    <w:rsid w:val="00C604A7"/>
    <w:rsid w:val="00C60731"/>
    <w:rsid w:val="00C61F61"/>
    <w:rsid w:val="00C6633E"/>
    <w:rsid w:val="00C778E6"/>
    <w:rsid w:val="00C960E7"/>
    <w:rsid w:val="00CA10FC"/>
    <w:rsid w:val="00CA2FDD"/>
    <w:rsid w:val="00CA3419"/>
    <w:rsid w:val="00CA6B9E"/>
    <w:rsid w:val="00CB4217"/>
    <w:rsid w:val="00CB4310"/>
    <w:rsid w:val="00CC0DDC"/>
    <w:rsid w:val="00CC3CE4"/>
    <w:rsid w:val="00CD0A75"/>
    <w:rsid w:val="00CD7414"/>
    <w:rsid w:val="00CE2054"/>
    <w:rsid w:val="00CE2AE1"/>
    <w:rsid w:val="00CF0F18"/>
    <w:rsid w:val="00CF46D1"/>
    <w:rsid w:val="00D01D9E"/>
    <w:rsid w:val="00D02219"/>
    <w:rsid w:val="00D100B7"/>
    <w:rsid w:val="00D1223A"/>
    <w:rsid w:val="00D166E7"/>
    <w:rsid w:val="00D21585"/>
    <w:rsid w:val="00D23ECF"/>
    <w:rsid w:val="00D31B95"/>
    <w:rsid w:val="00D357E2"/>
    <w:rsid w:val="00D41035"/>
    <w:rsid w:val="00D52185"/>
    <w:rsid w:val="00D52573"/>
    <w:rsid w:val="00D61140"/>
    <w:rsid w:val="00D61C6E"/>
    <w:rsid w:val="00D63E15"/>
    <w:rsid w:val="00D64E5E"/>
    <w:rsid w:val="00D7128F"/>
    <w:rsid w:val="00D71A0B"/>
    <w:rsid w:val="00D72E03"/>
    <w:rsid w:val="00D74861"/>
    <w:rsid w:val="00D76AFF"/>
    <w:rsid w:val="00D841BA"/>
    <w:rsid w:val="00D84568"/>
    <w:rsid w:val="00D87A4B"/>
    <w:rsid w:val="00D91357"/>
    <w:rsid w:val="00D9188E"/>
    <w:rsid w:val="00DA1EC5"/>
    <w:rsid w:val="00DB2911"/>
    <w:rsid w:val="00DB4CAA"/>
    <w:rsid w:val="00DB5859"/>
    <w:rsid w:val="00DB5A10"/>
    <w:rsid w:val="00DB6817"/>
    <w:rsid w:val="00DD23E6"/>
    <w:rsid w:val="00DD56D5"/>
    <w:rsid w:val="00DD5CF7"/>
    <w:rsid w:val="00DE09DB"/>
    <w:rsid w:val="00DE3724"/>
    <w:rsid w:val="00DF1647"/>
    <w:rsid w:val="00DF342F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40C9"/>
    <w:rsid w:val="00E35F5B"/>
    <w:rsid w:val="00E40C2E"/>
    <w:rsid w:val="00E4200B"/>
    <w:rsid w:val="00E4474E"/>
    <w:rsid w:val="00E60616"/>
    <w:rsid w:val="00E64733"/>
    <w:rsid w:val="00E753D4"/>
    <w:rsid w:val="00E810A4"/>
    <w:rsid w:val="00E915CE"/>
    <w:rsid w:val="00E94C67"/>
    <w:rsid w:val="00E95152"/>
    <w:rsid w:val="00EB1D2C"/>
    <w:rsid w:val="00EC5CBE"/>
    <w:rsid w:val="00ED0917"/>
    <w:rsid w:val="00ED26BB"/>
    <w:rsid w:val="00ED4177"/>
    <w:rsid w:val="00ED509D"/>
    <w:rsid w:val="00ED7E4A"/>
    <w:rsid w:val="00EE0380"/>
    <w:rsid w:val="00EF23A1"/>
    <w:rsid w:val="00EF4C76"/>
    <w:rsid w:val="00EF6477"/>
    <w:rsid w:val="00F03342"/>
    <w:rsid w:val="00F05C98"/>
    <w:rsid w:val="00F06865"/>
    <w:rsid w:val="00F06BCB"/>
    <w:rsid w:val="00F11D10"/>
    <w:rsid w:val="00F135E8"/>
    <w:rsid w:val="00F2251F"/>
    <w:rsid w:val="00F25D57"/>
    <w:rsid w:val="00F3370D"/>
    <w:rsid w:val="00F51552"/>
    <w:rsid w:val="00F534DC"/>
    <w:rsid w:val="00F5371B"/>
    <w:rsid w:val="00F55E12"/>
    <w:rsid w:val="00F564DB"/>
    <w:rsid w:val="00F61661"/>
    <w:rsid w:val="00F62F65"/>
    <w:rsid w:val="00F66A30"/>
    <w:rsid w:val="00F66BFC"/>
    <w:rsid w:val="00F852FF"/>
    <w:rsid w:val="00F908E5"/>
    <w:rsid w:val="00F942E8"/>
    <w:rsid w:val="00FA0F19"/>
    <w:rsid w:val="00FB7378"/>
    <w:rsid w:val="00FB74B2"/>
    <w:rsid w:val="00FC1C80"/>
    <w:rsid w:val="00FE6302"/>
    <w:rsid w:val="00FF35A8"/>
    <w:rsid w:val="00FF3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3F9F6A"/>
  <w15:docId w15:val="{5A571498-3A80-4537-82FE-C3E8F9E7B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295E0A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295E0A"/>
  </w:style>
  <w:style w:type="character" w:customStyle="1" w:styleId="af5">
    <w:name w:val="註解文字 字元"/>
    <w:basedOn w:val="a1"/>
    <w:link w:val="af4"/>
    <w:semiHidden/>
    <w:rsid w:val="00295E0A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295E0A"/>
    <w:rPr>
      <w:b/>
      <w:bCs/>
    </w:rPr>
  </w:style>
  <w:style w:type="character" w:customStyle="1" w:styleId="af7">
    <w:name w:val="註解主旨 字元"/>
    <w:basedOn w:val="af5"/>
    <w:link w:val="af6"/>
    <w:semiHidden/>
    <w:rsid w:val="00295E0A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4.png"/><Relationship Id="rId7" Type="http://schemas.openxmlformats.org/officeDocument/2006/relationships/image" Target="media/image8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4.png"/><Relationship Id="rId7" Type="http://schemas.openxmlformats.org/officeDocument/2006/relationships/image" Target="media/image8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C9FF7E-4E4F-4B28-A3D6-3539F906D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727</Words>
  <Characters>4144</Characters>
  <Application>Microsoft Office Word</Application>
  <DocSecurity>0</DocSecurity>
  <Lines>34</Lines>
  <Paragraphs>9</Paragraphs>
  <ScaleCrop>false</ScaleCrop>
  <Company>boyo</Company>
  <LinksUpToDate>false</LinksUpToDate>
  <CharactersWithSpaces>4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61</cp:revision>
  <cp:lastPrinted>2017-02-02T09:59:00Z</cp:lastPrinted>
  <dcterms:created xsi:type="dcterms:W3CDTF">2018-03-04T15:14:00Z</dcterms:created>
  <dcterms:modified xsi:type="dcterms:W3CDTF">2018-05-24T06:16:00Z</dcterms:modified>
</cp:coreProperties>
</file>